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0EAA69" w14:textId="6963B6C0" w:rsidR="003A5A68" w:rsidRPr="00A3318B" w:rsidRDefault="00A3318B" w:rsidP="00A3318B">
      <w:pPr>
        <w:jc w:val="center"/>
        <w:rPr>
          <w:rFonts w:asciiTheme="majorBidi" w:hAnsiTheme="majorBidi" w:cstheme="majorBidi"/>
          <w:sz w:val="24"/>
          <w:szCs w:val="24"/>
        </w:rPr>
      </w:pPr>
      <w:r w:rsidRPr="00A3318B">
        <w:rPr>
          <w:rFonts w:asciiTheme="majorBidi" w:hAnsiTheme="majorBidi" w:cstheme="majorBidi"/>
          <w:sz w:val="24"/>
          <w:szCs w:val="24"/>
        </w:rPr>
        <w:t>C#</w:t>
      </w:r>
      <w:r w:rsidR="00642563">
        <w:rPr>
          <w:rFonts w:asciiTheme="majorBidi" w:hAnsiTheme="majorBidi" w:cstheme="majorBidi"/>
          <w:sz w:val="24"/>
          <w:szCs w:val="24"/>
        </w:rPr>
        <w:t xml:space="preserve">/ </w:t>
      </w:r>
      <w:r>
        <w:rPr>
          <w:rFonts w:asciiTheme="majorBidi" w:hAnsiTheme="majorBidi" w:cstheme="majorBidi"/>
          <w:sz w:val="24"/>
          <w:szCs w:val="24"/>
        </w:rPr>
        <w:t>S</w:t>
      </w:r>
      <w:r w:rsidRPr="00A3318B">
        <w:rPr>
          <w:rFonts w:asciiTheme="majorBidi" w:hAnsiTheme="majorBidi" w:cstheme="majorBidi"/>
          <w:sz w:val="24"/>
          <w:szCs w:val="24"/>
        </w:rPr>
        <w:t>QL</w:t>
      </w:r>
      <w:r w:rsidR="00642563">
        <w:rPr>
          <w:rFonts w:asciiTheme="majorBidi" w:hAnsiTheme="majorBidi" w:cstheme="majorBidi"/>
          <w:sz w:val="24"/>
          <w:szCs w:val="24"/>
        </w:rPr>
        <w:t>+</w:t>
      </w:r>
      <w:r w:rsidRPr="00A3318B">
        <w:rPr>
          <w:rFonts w:asciiTheme="majorBidi" w:hAnsiTheme="majorBidi" w:cstheme="majorBidi"/>
          <w:sz w:val="24"/>
          <w:szCs w:val="24"/>
        </w:rPr>
        <w:t xml:space="preserve"> RDBMS</w:t>
      </w:r>
    </w:p>
    <w:p w14:paraId="113EF673" w14:textId="7ED9044C" w:rsidR="00A3318B" w:rsidRDefault="00A3318B" w:rsidP="00A3318B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C# </w:t>
      </w:r>
    </w:p>
    <w:p w14:paraId="4D7854A3" w14:textId="4703F8D6" w:rsidR="00A3318B" w:rsidRPr="00A3318B" w:rsidRDefault="00A3318B" w:rsidP="00A3318B">
      <w:pPr>
        <w:pStyle w:val="ListParagraph"/>
        <w:numPr>
          <w:ilvl w:val="1"/>
          <w:numId w:val="1"/>
        </w:numPr>
        <w:rPr>
          <w:rFonts w:asciiTheme="majorBidi" w:hAnsiTheme="majorBidi" w:cstheme="majorBidi"/>
          <w:sz w:val="24"/>
          <w:szCs w:val="24"/>
        </w:rPr>
      </w:pPr>
      <w:r w:rsidRPr="00A3318B">
        <w:rPr>
          <w:rFonts w:asciiTheme="majorBidi" w:hAnsiTheme="majorBidi" w:cstheme="majorBidi"/>
          <w:b/>
          <w:bCs/>
          <w:sz w:val="24"/>
          <w:szCs w:val="24"/>
        </w:rPr>
        <w:t>Delegates</w:t>
      </w:r>
      <w:r>
        <w:rPr>
          <w:rFonts w:asciiTheme="majorBidi" w:hAnsiTheme="majorBidi" w:cstheme="majorBidi"/>
          <w:sz w:val="24"/>
          <w:szCs w:val="24"/>
        </w:rPr>
        <w:t xml:space="preserve"> = a reference type that refers to a particular method with a specific return type and parameters</w:t>
      </w:r>
    </w:p>
    <w:p w14:paraId="327238AA" w14:textId="0996BDC6" w:rsidR="00A3318B" w:rsidRDefault="00A3318B" w:rsidP="00A3318B">
      <w:pPr>
        <w:pStyle w:val="ListParagraph"/>
        <w:numPr>
          <w:ilvl w:val="2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Properties:</w:t>
      </w:r>
    </w:p>
    <w:p w14:paraId="76FB1358" w14:textId="2126C086" w:rsidR="00A3318B" w:rsidRDefault="00A3318B" w:rsidP="00A3318B">
      <w:pPr>
        <w:pStyle w:val="ListParagraph"/>
        <w:numPr>
          <w:ilvl w:val="3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Can be static or instantiable</w:t>
      </w:r>
    </w:p>
    <w:p w14:paraId="66B489BA" w14:textId="6F63AE3E" w:rsidR="00A3318B" w:rsidRDefault="00A3318B" w:rsidP="00A3318B">
      <w:pPr>
        <w:pStyle w:val="ListParagraph"/>
        <w:numPr>
          <w:ilvl w:val="3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Can be assigned any method that matches the delegate type </w:t>
      </w:r>
      <w:r w:rsidRPr="00A3318B">
        <w:rPr>
          <w:rFonts w:asciiTheme="majorBidi" w:hAnsiTheme="majorBidi" w:cstheme="majorBidi"/>
          <w:sz w:val="24"/>
          <w:szCs w:val="24"/>
          <w:u w:val="single"/>
        </w:rPr>
        <w:t>and</w:t>
      </w:r>
      <w:r>
        <w:rPr>
          <w:rFonts w:asciiTheme="majorBidi" w:hAnsiTheme="majorBidi" w:cstheme="majorBidi"/>
          <w:sz w:val="24"/>
          <w:szCs w:val="24"/>
        </w:rPr>
        <w:t xml:space="preserve"> is accessible</w:t>
      </w:r>
    </w:p>
    <w:p w14:paraId="5E20745C" w14:textId="7E6DFC89" w:rsidR="00A3318B" w:rsidRDefault="00A3318B" w:rsidP="00A3318B">
      <w:pPr>
        <w:pStyle w:val="ListParagraph"/>
        <w:numPr>
          <w:ilvl w:val="3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Fully OO and encapsulate an object instance and method</w:t>
      </w:r>
    </w:p>
    <w:p w14:paraId="5C7E08F5" w14:textId="731040EB" w:rsidR="00A3318B" w:rsidRDefault="00A3318B" w:rsidP="00A3318B">
      <w:pPr>
        <w:pStyle w:val="ListParagraph"/>
        <w:numPr>
          <w:ilvl w:val="4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When instantiated, they’re invokable as if it were the method</w:t>
      </w:r>
    </w:p>
    <w:p w14:paraId="21225987" w14:textId="1834BC22" w:rsidR="00A3318B" w:rsidRDefault="00A3318B" w:rsidP="00A3318B">
      <w:pPr>
        <w:pStyle w:val="ListParagraph"/>
        <w:numPr>
          <w:ilvl w:val="3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“Chainable” – allowing for multiple methods for a single event</w:t>
      </w:r>
    </w:p>
    <w:p w14:paraId="5F6E6E45" w14:textId="409F76D4" w:rsidR="00A3318B" w:rsidRDefault="00A3318B" w:rsidP="00A3318B">
      <w:pPr>
        <w:pStyle w:val="ListParagraph"/>
        <w:numPr>
          <w:ilvl w:val="2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Str:</w:t>
      </w:r>
    </w:p>
    <w:p w14:paraId="643E1E2C" w14:textId="3FB68150" w:rsidR="00A3318B" w:rsidRDefault="00A3318B" w:rsidP="00A3318B">
      <w:pPr>
        <w:pStyle w:val="ListParagraph"/>
        <w:numPr>
          <w:ilvl w:val="3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Pass precise methods as arguments for other methods </w:t>
      </w:r>
    </w:p>
    <w:p w14:paraId="578BC37D" w14:textId="3A221E1F" w:rsidR="00A3318B" w:rsidRPr="00A3318B" w:rsidRDefault="00A3318B" w:rsidP="00A3318B">
      <w:pPr>
        <w:pStyle w:val="ListParagraph"/>
        <w:numPr>
          <w:ilvl w:val="4"/>
          <w:numId w:val="1"/>
        </w:numPr>
        <w:rPr>
          <w:rFonts w:asciiTheme="majorBidi" w:hAnsiTheme="majorBidi" w:cstheme="majorBidi"/>
          <w:b/>
          <w:bCs/>
          <w:sz w:val="24"/>
          <w:szCs w:val="24"/>
        </w:rPr>
      </w:pPr>
      <w:r w:rsidRPr="00A3318B">
        <w:rPr>
          <w:rFonts w:asciiTheme="majorBidi" w:hAnsiTheme="majorBidi" w:cstheme="majorBidi"/>
          <w:b/>
          <w:bCs/>
          <w:sz w:val="24"/>
          <w:szCs w:val="24"/>
        </w:rPr>
        <w:t>Callback functions</w:t>
      </w:r>
    </w:p>
    <w:p w14:paraId="49EA66D3" w14:textId="4729B5BB" w:rsidR="00A3318B" w:rsidRDefault="00A3318B" w:rsidP="00A3318B">
      <w:pPr>
        <w:pStyle w:val="ListParagraph"/>
        <w:numPr>
          <w:ilvl w:val="3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Flexible via </w:t>
      </w:r>
      <w:r w:rsidRPr="00A3318B">
        <w:rPr>
          <w:rFonts w:asciiTheme="majorBidi" w:hAnsiTheme="majorBidi" w:cstheme="majorBidi"/>
          <w:b/>
          <w:bCs/>
          <w:sz w:val="24"/>
          <w:szCs w:val="24"/>
        </w:rPr>
        <w:t>covariance</w:t>
      </w:r>
      <w:r>
        <w:rPr>
          <w:rFonts w:asciiTheme="majorBidi" w:hAnsiTheme="majorBidi" w:cstheme="majorBidi"/>
          <w:sz w:val="24"/>
          <w:szCs w:val="24"/>
        </w:rPr>
        <w:t xml:space="preserve"> and </w:t>
      </w:r>
      <w:r w:rsidRPr="00A3318B">
        <w:rPr>
          <w:rFonts w:asciiTheme="majorBidi" w:hAnsiTheme="majorBidi" w:cstheme="majorBidi"/>
          <w:b/>
          <w:bCs/>
          <w:sz w:val="24"/>
          <w:szCs w:val="24"/>
        </w:rPr>
        <w:t>contravariance</w:t>
      </w:r>
    </w:p>
    <w:p w14:paraId="409E79A2" w14:textId="77777777" w:rsidR="00A3318B" w:rsidRDefault="00A3318B" w:rsidP="00A3318B">
      <w:pPr>
        <w:pStyle w:val="ListParagraph"/>
        <w:numPr>
          <w:ilvl w:val="3"/>
          <w:numId w:val="1"/>
        </w:numPr>
        <w:rPr>
          <w:rFonts w:asciiTheme="majorBidi" w:hAnsiTheme="majorBidi" w:cstheme="majorBidi"/>
          <w:sz w:val="24"/>
          <w:szCs w:val="24"/>
        </w:rPr>
      </w:pPr>
    </w:p>
    <w:p w14:paraId="0FBA4816" w14:textId="5197697C" w:rsidR="00A3318B" w:rsidRDefault="00A3318B" w:rsidP="00A3318B">
      <w:pPr>
        <w:pStyle w:val="ListParagraph"/>
        <w:numPr>
          <w:ilvl w:val="2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Lim:</w:t>
      </w:r>
    </w:p>
    <w:p w14:paraId="38B6AC77" w14:textId="238D5A56" w:rsidR="00A3318B" w:rsidRPr="00642563" w:rsidRDefault="00A3318B" w:rsidP="00A3318B">
      <w:pPr>
        <w:pStyle w:val="ListParagraph"/>
        <w:numPr>
          <w:ilvl w:val="2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t xml:space="preserve">Action </w:t>
      </w:r>
      <w:r w:rsidR="00642563">
        <w:rPr>
          <w:rFonts w:asciiTheme="majorBidi" w:hAnsiTheme="majorBidi" w:cstheme="majorBidi"/>
          <w:b/>
          <w:bCs/>
          <w:sz w:val="24"/>
          <w:szCs w:val="24"/>
        </w:rPr>
        <w:t xml:space="preserve">delegates </w:t>
      </w:r>
      <w:r w:rsidR="00642563">
        <w:rPr>
          <w:rFonts w:asciiTheme="majorBidi" w:hAnsiTheme="majorBidi" w:cstheme="majorBidi"/>
          <w:sz w:val="24"/>
          <w:szCs w:val="24"/>
        </w:rPr>
        <w:t xml:space="preserve">vs </w:t>
      </w:r>
      <w:r w:rsidR="00642563">
        <w:rPr>
          <w:rFonts w:asciiTheme="majorBidi" w:hAnsiTheme="majorBidi" w:cstheme="majorBidi"/>
          <w:b/>
          <w:bCs/>
          <w:sz w:val="24"/>
          <w:szCs w:val="24"/>
        </w:rPr>
        <w:t>Function delegates</w:t>
      </w:r>
    </w:p>
    <w:p w14:paraId="2E7E25FA" w14:textId="3BCE3FCE" w:rsidR="00642563" w:rsidRPr="00C944CB" w:rsidRDefault="00642563" w:rsidP="00642563">
      <w:pPr>
        <w:pStyle w:val="ListParagraph"/>
        <w:numPr>
          <w:ilvl w:val="2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t>Async/await</w:t>
      </w:r>
      <w:r w:rsidR="00C944CB">
        <w:rPr>
          <w:rFonts w:asciiTheme="majorBidi" w:hAnsiTheme="majorBidi" w:cstheme="majorBidi"/>
          <w:b/>
          <w:bCs/>
          <w:sz w:val="24"/>
          <w:szCs w:val="24"/>
        </w:rPr>
        <w:t xml:space="preserve"> </w:t>
      </w:r>
      <w:r w:rsidR="00B04363">
        <w:rPr>
          <w:rFonts w:asciiTheme="majorBidi" w:hAnsiTheme="majorBidi" w:cstheme="majorBidi"/>
          <w:b/>
          <w:bCs/>
          <w:sz w:val="24"/>
          <w:szCs w:val="24"/>
        </w:rPr>
        <w:t xml:space="preserve">= </w:t>
      </w:r>
      <w:r w:rsidR="00B04363" w:rsidRPr="00B04363">
        <w:rPr>
          <w:rFonts w:asciiTheme="majorBidi" w:hAnsiTheme="majorBidi" w:cstheme="majorBidi"/>
          <w:bCs/>
          <w:sz w:val="24"/>
          <w:szCs w:val="24"/>
        </w:rPr>
        <w:t>keywords</w:t>
      </w:r>
      <w:r w:rsidR="00B04363">
        <w:rPr>
          <w:rFonts w:asciiTheme="majorBidi" w:hAnsiTheme="majorBidi" w:cstheme="majorBidi"/>
          <w:b/>
          <w:bCs/>
          <w:sz w:val="24"/>
          <w:szCs w:val="24"/>
        </w:rPr>
        <w:t xml:space="preserve"> </w:t>
      </w:r>
      <w:r w:rsidR="00B04363">
        <w:rPr>
          <w:rFonts w:asciiTheme="majorBidi" w:hAnsiTheme="majorBidi" w:cstheme="majorBidi"/>
          <w:sz w:val="24"/>
          <w:szCs w:val="24"/>
        </w:rPr>
        <w:t xml:space="preserve">that enable asynchronous </w:t>
      </w:r>
      <w:r w:rsidR="00C944CB">
        <w:rPr>
          <w:rFonts w:asciiTheme="majorBidi" w:hAnsiTheme="majorBidi" w:cstheme="majorBidi"/>
          <w:sz w:val="24"/>
          <w:szCs w:val="24"/>
        </w:rPr>
        <w:t>programming that allows concurrent tasks to be executed while other code is running</w:t>
      </w:r>
    </w:p>
    <w:p w14:paraId="6F09A527" w14:textId="6F509000" w:rsidR="002A3EAE" w:rsidRDefault="00C944CB" w:rsidP="002A3EAE">
      <w:pPr>
        <w:pStyle w:val="ListParagraph"/>
        <w:numPr>
          <w:ilvl w:val="3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Properties</w:t>
      </w:r>
    </w:p>
    <w:p w14:paraId="00B13858" w14:textId="4ACCB9B2" w:rsidR="002A3EAE" w:rsidRDefault="002A3EAE" w:rsidP="002A3EAE">
      <w:pPr>
        <w:pStyle w:val="ListParagraph"/>
        <w:numPr>
          <w:ilvl w:val="4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Non-parallel vs parallel asynchronous work:</w:t>
      </w:r>
    </w:p>
    <w:p w14:paraId="5305788C" w14:textId="42A8D873" w:rsidR="002A3EAE" w:rsidRDefault="002A3EAE" w:rsidP="002A3EAE">
      <w:pPr>
        <w:pStyle w:val="ListParagraph"/>
        <w:numPr>
          <w:ilvl w:val="5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Cooking breakfast. One person (thread) can complete all tasks to complete cooking breakfast by</w:t>
      </w:r>
      <w:r w:rsidR="00E23557">
        <w:rPr>
          <w:rFonts w:asciiTheme="majorBidi" w:hAnsiTheme="majorBidi" w:cstheme="majorBidi"/>
          <w:sz w:val="24"/>
          <w:szCs w:val="24"/>
        </w:rPr>
        <w:t xml:space="preserve"> starting each task as soon as ready to progress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r>
        <w:rPr>
          <w:rFonts w:asciiTheme="majorBidi" w:hAnsiTheme="majorBidi" w:cstheme="majorBidi"/>
          <w:b/>
          <w:bCs/>
          <w:sz w:val="24"/>
          <w:szCs w:val="24"/>
        </w:rPr>
        <w:t>vs</w:t>
      </w:r>
    </w:p>
    <w:p w14:paraId="1A863AC1" w14:textId="32B9D93F" w:rsidR="002A3EAE" w:rsidRPr="002A3EAE" w:rsidRDefault="006C1272" w:rsidP="002A3EAE">
      <w:pPr>
        <w:pStyle w:val="ListParagraph"/>
        <w:numPr>
          <w:ilvl w:val="5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Requires multiple people (threads), where each person is responsible for 1 task that progresses when a different task is completed</w:t>
      </w:r>
    </w:p>
    <w:p w14:paraId="46ED5B9D" w14:textId="604F4690" w:rsidR="00547601" w:rsidRDefault="00547601" w:rsidP="00547601">
      <w:pPr>
        <w:pStyle w:val="ListParagraph"/>
        <w:numPr>
          <w:ilvl w:val="4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Ought to be employed whenever accessing the Web, a database, or working with files/images</w:t>
      </w:r>
    </w:p>
    <w:p w14:paraId="670DF537" w14:textId="1AE06683" w:rsidR="00C944CB" w:rsidRDefault="00C944CB" w:rsidP="00C944CB">
      <w:pPr>
        <w:pStyle w:val="ListParagraph"/>
        <w:numPr>
          <w:ilvl w:val="3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Str </w:t>
      </w:r>
    </w:p>
    <w:p w14:paraId="2DC96637" w14:textId="63D357C2" w:rsidR="00547601" w:rsidRDefault="0097411F" w:rsidP="00547601">
      <w:pPr>
        <w:pStyle w:val="ListParagraph"/>
        <w:numPr>
          <w:ilvl w:val="4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Important for tasks that are </w:t>
      </w:r>
      <w:r>
        <w:rPr>
          <w:rFonts w:asciiTheme="majorBidi" w:hAnsiTheme="majorBidi" w:cstheme="majorBidi"/>
          <w:b/>
          <w:bCs/>
          <w:sz w:val="24"/>
          <w:szCs w:val="24"/>
        </w:rPr>
        <w:t>potentially blocking</w:t>
      </w:r>
      <w:r>
        <w:rPr>
          <w:rFonts w:asciiTheme="majorBidi" w:hAnsiTheme="majorBidi" w:cstheme="majorBidi"/>
          <w:sz w:val="24"/>
          <w:szCs w:val="24"/>
        </w:rPr>
        <w:t xml:space="preserve">, </w:t>
      </w:r>
    </w:p>
    <w:p w14:paraId="6FD740F1" w14:textId="63B7BFEA" w:rsidR="00C944CB" w:rsidRPr="00A3318B" w:rsidRDefault="00C944CB" w:rsidP="00C944CB">
      <w:pPr>
        <w:pStyle w:val="ListParagraph"/>
        <w:numPr>
          <w:ilvl w:val="3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Lim</w:t>
      </w:r>
    </w:p>
    <w:p w14:paraId="00CF5F0D" w14:textId="4F1031C1" w:rsidR="00642563" w:rsidRPr="00A3318B" w:rsidRDefault="00642563" w:rsidP="00A3318B">
      <w:pPr>
        <w:pStyle w:val="ListParagraph"/>
        <w:numPr>
          <w:ilvl w:val="2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Threads</w:t>
      </w:r>
    </w:p>
    <w:p w14:paraId="004C9B75" w14:textId="05595BE2" w:rsidR="00A3318B" w:rsidRDefault="00A3318B" w:rsidP="00A3318B">
      <w:pPr>
        <w:pStyle w:val="ListParagraph"/>
        <w:numPr>
          <w:ilvl w:val="1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XML</w:t>
      </w:r>
    </w:p>
    <w:p w14:paraId="72520C92" w14:textId="77777777" w:rsidR="00C944CB" w:rsidRDefault="00C944CB" w:rsidP="00C944CB">
      <w:pPr>
        <w:pStyle w:val="ListParagraph"/>
        <w:numPr>
          <w:ilvl w:val="2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Properties</w:t>
      </w:r>
    </w:p>
    <w:p w14:paraId="50B940FD" w14:textId="77777777" w:rsidR="00C944CB" w:rsidRDefault="00C944CB" w:rsidP="00C944CB">
      <w:pPr>
        <w:pStyle w:val="ListParagraph"/>
        <w:numPr>
          <w:ilvl w:val="2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Str </w:t>
      </w:r>
    </w:p>
    <w:p w14:paraId="50269CC1" w14:textId="7F2E7D6E" w:rsidR="00C944CB" w:rsidRPr="00C944CB" w:rsidRDefault="00C944CB" w:rsidP="00C944CB">
      <w:pPr>
        <w:pStyle w:val="ListParagraph"/>
        <w:numPr>
          <w:ilvl w:val="2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Lim</w:t>
      </w:r>
    </w:p>
    <w:p w14:paraId="3DABCCBE" w14:textId="2A911819" w:rsidR="00A3318B" w:rsidRDefault="00A3318B" w:rsidP="00A3318B">
      <w:pPr>
        <w:pStyle w:val="ListParagraph"/>
        <w:numPr>
          <w:ilvl w:val="1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Event Handlers</w:t>
      </w:r>
    </w:p>
    <w:p w14:paraId="542FBBAC" w14:textId="77777777" w:rsidR="00C944CB" w:rsidRDefault="00C944CB" w:rsidP="00C944CB">
      <w:pPr>
        <w:pStyle w:val="ListParagraph"/>
        <w:numPr>
          <w:ilvl w:val="2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Properties</w:t>
      </w:r>
    </w:p>
    <w:p w14:paraId="463F911F" w14:textId="77777777" w:rsidR="00C944CB" w:rsidRDefault="00C944CB" w:rsidP="00C944CB">
      <w:pPr>
        <w:pStyle w:val="ListParagraph"/>
        <w:numPr>
          <w:ilvl w:val="2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Str </w:t>
      </w:r>
    </w:p>
    <w:p w14:paraId="1B562E02" w14:textId="0346148E" w:rsidR="00C944CB" w:rsidRPr="00C944CB" w:rsidRDefault="00C944CB" w:rsidP="00C944CB">
      <w:pPr>
        <w:pStyle w:val="ListParagraph"/>
        <w:numPr>
          <w:ilvl w:val="2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Lim</w:t>
      </w:r>
    </w:p>
    <w:p w14:paraId="041A438F" w14:textId="598752D1" w:rsidR="00A3318B" w:rsidRDefault="00A3318B" w:rsidP="00A3318B">
      <w:pPr>
        <w:pStyle w:val="ListParagraph"/>
        <w:numPr>
          <w:ilvl w:val="1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lastRenderedPageBreak/>
        <w:t>Lambda Expressions</w:t>
      </w:r>
      <w:r w:rsidR="00474235">
        <w:rPr>
          <w:rFonts w:asciiTheme="majorBidi" w:hAnsiTheme="majorBidi" w:cstheme="majorBidi"/>
          <w:sz w:val="24"/>
          <w:szCs w:val="24"/>
        </w:rPr>
        <w:t xml:space="preserve"> = an anonymous function that takes input parameters from the L of the lambda operator and executes an expression/operation on the R of the operator.</w:t>
      </w:r>
      <w:r w:rsidR="001739FC">
        <w:rPr>
          <w:rFonts w:asciiTheme="majorBidi" w:hAnsiTheme="majorBidi" w:cstheme="majorBidi"/>
          <w:sz w:val="24"/>
          <w:szCs w:val="24"/>
        </w:rPr>
        <w:t xml:space="preserve"> (Usually in place of a delegate)</w:t>
      </w:r>
    </w:p>
    <w:p w14:paraId="3780F53E" w14:textId="7FC9B52E" w:rsidR="00F85CB5" w:rsidRDefault="00F85CB5" w:rsidP="00F85CB5">
      <w:pPr>
        <w:pStyle w:val="ListParagraph"/>
        <w:numPr>
          <w:ilvl w:val="2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Properties</w:t>
      </w:r>
    </w:p>
    <w:p w14:paraId="2D0AFA3D" w14:textId="5BFE33D7" w:rsidR="001739FC" w:rsidRDefault="001739FC" w:rsidP="00F85CB5">
      <w:pPr>
        <w:pStyle w:val="ListParagraph"/>
        <w:numPr>
          <w:ilvl w:val="3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Lambda operator: =&gt;</w:t>
      </w:r>
    </w:p>
    <w:p w14:paraId="421798B8" w14:textId="7F96D3CB" w:rsidR="001739FC" w:rsidRDefault="001739FC" w:rsidP="00F85CB5">
      <w:pPr>
        <w:pStyle w:val="ListParagraph"/>
        <w:numPr>
          <w:ilvl w:val="4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Intuitively: “goes to” or “becomes”</w:t>
      </w:r>
    </w:p>
    <w:p w14:paraId="58480277" w14:textId="7838AB74" w:rsidR="00F85CB5" w:rsidRDefault="00F85CB5" w:rsidP="00F85CB5">
      <w:pPr>
        <w:pStyle w:val="ListParagraph"/>
        <w:numPr>
          <w:ilvl w:val="4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Parameter types must be explicit (int x/string y) or implicit</w:t>
      </w:r>
    </w:p>
    <w:p w14:paraId="31168A30" w14:textId="77777777" w:rsidR="00F85CB5" w:rsidRDefault="00F85CB5" w:rsidP="00F85CB5">
      <w:pPr>
        <w:pStyle w:val="ListParagraph"/>
        <w:numPr>
          <w:ilvl w:val="3"/>
          <w:numId w:val="1"/>
        </w:numPr>
        <w:rPr>
          <w:rFonts w:asciiTheme="majorBidi" w:hAnsiTheme="majorBidi" w:cstheme="majorBidi"/>
          <w:sz w:val="24"/>
          <w:szCs w:val="24"/>
        </w:rPr>
      </w:pPr>
    </w:p>
    <w:p w14:paraId="5FD808C4" w14:textId="5014221F" w:rsidR="00474235" w:rsidRDefault="00474235" w:rsidP="00474235">
      <w:pPr>
        <w:pStyle w:val="ListParagraph"/>
        <w:numPr>
          <w:ilvl w:val="2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Statement Lambda</w:t>
      </w:r>
    </w:p>
    <w:p w14:paraId="2F6DDDAC" w14:textId="3AB6FAC5" w:rsidR="00474235" w:rsidRDefault="00474235" w:rsidP="00474235">
      <w:pPr>
        <w:pStyle w:val="ListParagraph"/>
        <w:numPr>
          <w:ilvl w:val="3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Cannot be used for </w:t>
      </w:r>
      <w:r w:rsidRPr="00474235">
        <w:rPr>
          <w:rFonts w:asciiTheme="majorBidi" w:hAnsiTheme="majorBidi" w:cstheme="majorBidi"/>
          <w:b/>
          <w:bCs/>
          <w:sz w:val="24"/>
          <w:szCs w:val="24"/>
        </w:rPr>
        <w:t>expression trees</w:t>
      </w:r>
    </w:p>
    <w:p w14:paraId="5532FE5E" w14:textId="601B8E5C" w:rsidR="00474235" w:rsidRDefault="00474235" w:rsidP="00474235">
      <w:pPr>
        <w:pStyle w:val="ListParagraph"/>
        <w:numPr>
          <w:ilvl w:val="2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Expression Lambda</w:t>
      </w:r>
    </w:p>
    <w:p w14:paraId="1C3146C0" w14:textId="19018344" w:rsidR="00F85CB5" w:rsidRDefault="00F85CB5" w:rsidP="00474235">
      <w:pPr>
        <w:pStyle w:val="ListParagraph"/>
        <w:numPr>
          <w:ilvl w:val="2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Str</w:t>
      </w:r>
    </w:p>
    <w:p w14:paraId="6A159879" w14:textId="456BB335" w:rsidR="00F85CB5" w:rsidRDefault="00F85CB5" w:rsidP="00F85CB5">
      <w:pPr>
        <w:pStyle w:val="ListParagraph"/>
        <w:numPr>
          <w:ilvl w:val="3"/>
          <w:numId w:val="1"/>
        </w:numPr>
        <w:rPr>
          <w:rFonts w:asciiTheme="majorBidi" w:hAnsiTheme="majorBidi" w:cstheme="majorBidi"/>
          <w:sz w:val="24"/>
          <w:szCs w:val="24"/>
        </w:rPr>
      </w:pPr>
    </w:p>
    <w:p w14:paraId="736C3743" w14:textId="5B3EF31D" w:rsidR="00F85CB5" w:rsidRDefault="00F85CB5" w:rsidP="00474235">
      <w:pPr>
        <w:pStyle w:val="ListParagraph"/>
        <w:numPr>
          <w:ilvl w:val="2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Lim</w:t>
      </w:r>
    </w:p>
    <w:p w14:paraId="281EE261" w14:textId="409D0E7D" w:rsidR="00642563" w:rsidRDefault="00642563" w:rsidP="00A3318B">
      <w:pPr>
        <w:pStyle w:val="ListParagraph"/>
        <w:numPr>
          <w:ilvl w:val="1"/>
          <w:numId w:val="1"/>
        </w:numPr>
        <w:rPr>
          <w:rFonts w:asciiTheme="majorBidi" w:hAnsiTheme="majorBidi" w:cstheme="majorBidi"/>
          <w:b/>
          <w:bCs/>
          <w:sz w:val="24"/>
          <w:szCs w:val="24"/>
        </w:rPr>
      </w:pPr>
      <w:r w:rsidRPr="00642563">
        <w:rPr>
          <w:rFonts w:asciiTheme="majorBidi" w:hAnsiTheme="majorBidi" w:cstheme="majorBidi"/>
          <w:b/>
          <w:bCs/>
          <w:sz w:val="24"/>
          <w:szCs w:val="24"/>
        </w:rPr>
        <w:t>Predicate</w:t>
      </w:r>
    </w:p>
    <w:p w14:paraId="09EB5D61" w14:textId="401A9275" w:rsidR="00F85CB5" w:rsidRPr="00F85CB5" w:rsidRDefault="001739FC" w:rsidP="00F85CB5">
      <w:pPr>
        <w:pStyle w:val="ListParagraph"/>
        <w:numPr>
          <w:ilvl w:val="1"/>
          <w:numId w:val="1"/>
        </w:numPr>
        <w:rPr>
          <w:rFonts w:asciiTheme="majorBidi" w:hAnsiTheme="majorBidi" w:cstheme="majorBidi"/>
          <w:b/>
          <w:bCs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t>Anonymous type</w:t>
      </w:r>
      <w:r w:rsidR="00F85CB5">
        <w:rPr>
          <w:rFonts w:asciiTheme="majorBidi" w:hAnsiTheme="majorBidi" w:cstheme="majorBidi"/>
          <w:b/>
          <w:bCs/>
          <w:sz w:val="24"/>
          <w:szCs w:val="24"/>
        </w:rPr>
        <w:t>s</w:t>
      </w:r>
    </w:p>
    <w:p w14:paraId="56716885" w14:textId="77777777" w:rsidR="00F85CB5" w:rsidRPr="00F85CB5" w:rsidRDefault="00F85CB5" w:rsidP="00F85CB5">
      <w:pPr>
        <w:pStyle w:val="ListParagraph"/>
        <w:numPr>
          <w:ilvl w:val="2"/>
          <w:numId w:val="1"/>
        </w:numPr>
        <w:rPr>
          <w:rFonts w:asciiTheme="majorBidi" w:hAnsiTheme="majorBidi" w:cstheme="majorBidi"/>
          <w:b/>
          <w:bCs/>
          <w:sz w:val="24"/>
          <w:szCs w:val="24"/>
        </w:rPr>
      </w:pPr>
    </w:p>
    <w:p w14:paraId="11E9CDB0" w14:textId="1349DD40" w:rsidR="00A3318B" w:rsidRDefault="00A3318B" w:rsidP="00642563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SQL</w:t>
      </w:r>
      <w:r w:rsidR="00642563">
        <w:rPr>
          <w:rFonts w:asciiTheme="majorBidi" w:hAnsiTheme="majorBidi" w:cstheme="majorBidi"/>
          <w:sz w:val="24"/>
          <w:szCs w:val="24"/>
        </w:rPr>
        <w:t xml:space="preserve"> + </w:t>
      </w:r>
      <w:r w:rsidR="00642563" w:rsidRPr="00642563">
        <w:rPr>
          <w:rFonts w:asciiTheme="majorBidi" w:hAnsiTheme="majorBidi" w:cstheme="majorBidi"/>
          <w:sz w:val="24"/>
          <w:szCs w:val="24"/>
        </w:rPr>
        <w:t>Database Management</w:t>
      </w:r>
    </w:p>
    <w:p w14:paraId="43009BBD" w14:textId="77777777" w:rsidR="00C944CB" w:rsidRDefault="00642563" w:rsidP="00642563">
      <w:pPr>
        <w:pStyle w:val="ListParagraph"/>
        <w:numPr>
          <w:ilvl w:val="1"/>
          <w:numId w:val="1"/>
        </w:numPr>
        <w:rPr>
          <w:rFonts w:asciiTheme="majorBidi" w:hAnsiTheme="majorBidi" w:cstheme="majorBidi"/>
          <w:b/>
          <w:bCs/>
          <w:sz w:val="24"/>
          <w:szCs w:val="24"/>
        </w:rPr>
      </w:pPr>
      <w:r w:rsidRPr="00642563">
        <w:rPr>
          <w:rFonts w:asciiTheme="majorBidi" w:hAnsiTheme="majorBidi" w:cstheme="majorBidi"/>
          <w:b/>
          <w:bCs/>
          <w:sz w:val="24"/>
          <w:szCs w:val="24"/>
        </w:rPr>
        <w:t>Normalization</w:t>
      </w:r>
    </w:p>
    <w:p w14:paraId="09638BEA" w14:textId="77777777" w:rsidR="00C944CB" w:rsidRDefault="00C944CB" w:rsidP="00C944CB">
      <w:pPr>
        <w:pStyle w:val="ListParagraph"/>
        <w:numPr>
          <w:ilvl w:val="2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Properties</w:t>
      </w:r>
    </w:p>
    <w:p w14:paraId="4AFB32D9" w14:textId="77777777" w:rsidR="00C944CB" w:rsidRDefault="00C944CB" w:rsidP="00C944CB">
      <w:pPr>
        <w:pStyle w:val="ListParagraph"/>
        <w:numPr>
          <w:ilvl w:val="2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Str </w:t>
      </w:r>
    </w:p>
    <w:p w14:paraId="13B9AD6E" w14:textId="7C622BDD" w:rsidR="00642563" w:rsidRPr="00C944CB" w:rsidRDefault="00C944CB" w:rsidP="00C944CB">
      <w:pPr>
        <w:pStyle w:val="ListParagraph"/>
        <w:numPr>
          <w:ilvl w:val="2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Lim</w:t>
      </w:r>
      <w:r w:rsidR="002D207F" w:rsidRPr="00C944CB">
        <w:rPr>
          <w:rFonts w:asciiTheme="majorBidi" w:hAnsiTheme="majorBidi" w:cstheme="majorBidi"/>
          <w:b/>
          <w:bCs/>
          <w:sz w:val="24"/>
          <w:szCs w:val="24"/>
        </w:rPr>
        <w:t xml:space="preserve"> </w:t>
      </w:r>
    </w:p>
    <w:p w14:paraId="40CDA431" w14:textId="5D39B88A" w:rsidR="00A3318B" w:rsidRPr="00C944CB" w:rsidRDefault="00642563" w:rsidP="00A3318B">
      <w:pPr>
        <w:pStyle w:val="ListParagraph"/>
        <w:numPr>
          <w:ilvl w:val="1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t>DML</w:t>
      </w:r>
    </w:p>
    <w:p w14:paraId="0C2E301C" w14:textId="77777777" w:rsidR="00C944CB" w:rsidRDefault="00C944CB" w:rsidP="00C944CB">
      <w:pPr>
        <w:pStyle w:val="ListParagraph"/>
        <w:numPr>
          <w:ilvl w:val="2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Properties</w:t>
      </w:r>
    </w:p>
    <w:p w14:paraId="62F8538C" w14:textId="77777777" w:rsidR="00C944CB" w:rsidRDefault="00C944CB" w:rsidP="00C944CB">
      <w:pPr>
        <w:pStyle w:val="ListParagraph"/>
        <w:numPr>
          <w:ilvl w:val="2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Str </w:t>
      </w:r>
    </w:p>
    <w:p w14:paraId="0A697EB2" w14:textId="52ABAA4E" w:rsidR="00C944CB" w:rsidRDefault="00C944CB" w:rsidP="00C944CB">
      <w:pPr>
        <w:pStyle w:val="ListParagraph"/>
        <w:numPr>
          <w:ilvl w:val="2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Lim</w:t>
      </w:r>
    </w:p>
    <w:p w14:paraId="1EB15445" w14:textId="682E6EFC" w:rsidR="0023311A" w:rsidRDefault="0023311A" w:rsidP="0023311A">
      <w:pPr>
        <w:pStyle w:val="ListParagraph"/>
        <w:numPr>
          <w:ilvl w:val="1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.LINQ</w:t>
      </w:r>
    </w:p>
    <w:p w14:paraId="4CE00C70" w14:textId="3B89AF8C" w:rsidR="0023311A" w:rsidRPr="0023311A" w:rsidRDefault="0023311A" w:rsidP="0023311A">
      <w:pPr>
        <w:pStyle w:val="ListParagraph"/>
        <w:numPr>
          <w:ilvl w:val="2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Properties</w:t>
      </w:r>
    </w:p>
    <w:p w14:paraId="3C2B40E9" w14:textId="10889E2F" w:rsidR="0023311A" w:rsidRPr="0023311A" w:rsidRDefault="0023311A" w:rsidP="0023311A">
      <w:pPr>
        <w:pStyle w:val="ListParagraph"/>
        <w:numPr>
          <w:ilvl w:val="3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Queries are </w:t>
      </w:r>
      <w:r w:rsidRPr="0023311A">
        <w:rPr>
          <w:rFonts w:asciiTheme="majorBidi" w:hAnsiTheme="majorBidi" w:cstheme="majorBidi"/>
          <w:i/>
          <w:sz w:val="24"/>
          <w:szCs w:val="24"/>
        </w:rPr>
        <w:t>constructs</w:t>
      </w:r>
      <w:r>
        <w:rPr>
          <w:rFonts w:asciiTheme="majorBidi" w:hAnsiTheme="majorBidi" w:cstheme="majorBidi"/>
          <w:i/>
          <w:sz w:val="24"/>
          <w:szCs w:val="24"/>
        </w:rPr>
        <w:t>,</w:t>
      </w:r>
      <w:r>
        <w:rPr>
          <w:rFonts w:asciiTheme="majorBidi" w:hAnsiTheme="majorBidi" w:cstheme="majorBidi"/>
          <w:iCs/>
          <w:sz w:val="24"/>
          <w:szCs w:val="24"/>
        </w:rPr>
        <w:t xml:space="preserve"> like classes &amp; objects</w:t>
      </w:r>
    </w:p>
    <w:p w14:paraId="64292213" w14:textId="5FFD7B50" w:rsidR="0023311A" w:rsidRPr="0023311A" w:rsidRDefault="0023311A" w:rsidP="0023311A">
      <w:pPr>
        <w:pStyle w:val="ListParagraph"/>
        <w:numPr>
          <w:ilvl w:val="3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iCs/>
          <w:sz w:val="24"/>
          <w:szCs w:val="24"/>
        </w:rPr>
        <w:t xml:space="preserve">Queries require an instantiated data source, a defined query expression, an executing via a </w:t>
      </w:r>
      <w:r>
        <w:rPr>
          <w:rFonts w:asciiTheme="majorBidi" w:hAnsiTheme="majorBidi" w:cstheme="majorBidi"/>
          <w:b/>
          <w:bCs/>
          <w:iCs/>
          <w:sz w:val="24"/>
          <w:szCs w:val="24"/>
        </w:rPr>
        <w:t>foreach</w:t>
      </w:r>
      <w:r>
        <w:rPr>
          <w:rFonts w:asciiTheme="majorBidi" w:hAnsiTheme="majorBidi" w:cstheme="majorBidi"/>
          <w:iCs/>
          <w:sz w:val="24"/>
          <w:szCs w:val="24"/>
        </w:rPr>
        <w:t xml:space="preserve"> statement</w:t>
      </w:r>
    </w:p>
    <w:p w14:paraId="1A70A5F9" w14:textId="6B68BD55" w:rsidR="0023311A" w:rsidRPr="0023311A" w:rsidRDefault="0023311A" w:rsidP="0023311A">
      <w:pPr>
        <w:pStyle w:val="ListParagraph"/>
        <w:numPr>
          <w:ilvl w:val="3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iCs/>
          <w:sz w:val="24"/>
          <w:szCs w:val="24"/>
        </w:rPr>
        <w:t xml:space="preserve">.LINQ allows </w:t>
      </w:r>
      <w:r>
        <w:rPr>
          <w:rFonts w:asciiTheme="majorBidi" w:hAnsiTheme="majorBidi" w:cstheme="majorBidi"/>
          <w:b/>
          <w:bCs/>
          <w:iCs/>
          <w:sz w:val="24"/>
          <w:szCs w:val="24"/>
        </w:rPr>
        <w:t>query variables</w:t>
      </w:r>
      <w:r>
        <w:rPr>
          <w:rFonts w:asciiTheme="majorBidi" w:hAnsiTheme="majorBidi" w:cstheme="majorBidi"/>
          <w:iCs/>
          <w:sz w:val="24"/>
          <w:szCs w:val="24"/>
        </w:rPr>
        <w:t xml:space="preserve"> </w:t>
      </w:r>
    </w:p>
    <w:p w14:paraId="3CE1D16D" w14:textId="2C206D05" w:rsidR="0023311A" w:rsidRPr="0023311A" w:rsidRDefault="0023311A" w:rsidP="0023311A">
      <w:pPr>
        <w:pStyle w:val="ListParagraph"/>
        <w:numPr>
          <w:ilvl w:val="3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iCs/>
          <w:sz w:val="24"/>
          <w:szCs w:val="24"/>
        </w:rPr>
        <w:t>Query Syntax</w:t>
      </w:r>
    </w:p>
    <w:p w14:paraId="73032684" w14:textId="47FDEC36" w:rsidR="0023311A" w:rsidRPr="0023311A" w:rsidRDefault="0023311A" w:rsidP="0023311A">
      <w:pPr>
        <w:pStyle w:val="ListParagraph"/>
        <w:numPr>
          <w:ilvl w:val="4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iCs/>
          <w:sz w:val="24"/>
          <w:szCs w:val="24"/>
        </w:rPr>
        <w:t>Basic SQL syntax – start w/ FROM and end with SELECT. Data type is not important, but the application always reads the query as Ienumerable&lt;T&gt;.</w:t>
      </w:r>
      <w:r w:rsidR="00590533">
        <w:rPr>
          <w:rFonts w:asciiTheme="majorBidi" w:hAnsiTheme="majorBidi" w:cstheme="majorBidi"/>
          <w:iCs/>
          <w:sz w:val="24"/>
          <w:szCs w:val="24"/>
        </w:rPr>
        <w:t xml:space="preserve"> </w:t>
      </w:r>
      <w:r w:rsidR="00590533">
        <w:rPr>
          <w:rFonts w:asciiTheme="majorBidi" w:hAnsiTheme="majorBidi" w:cstheme="majorBidi"/>
          <w:b/>
          <w:bCs/>
          <w:iCs/>
          <w:sz w:val="24"/>
          <w:szCs w:val="24"/>
        </w:rPr>
        <w:t>Whenever possible</w:t>
      </w:r>
    </w:p>
    <w:p w14:paraId="5BCEFD83" w14:textId="35BF8D3C" w:rsidR="0023311A" w:rsidRPr="0023311A" w:rsidRDefault="0023311A" w:rsidP="0023311A">
      <w:pPr>
        <w:pStyle w:val="ListParagraph"/>
        <w:numPr>
          <w:ilvl w:val="3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iCs/>
          <w:sz w:val="24"/>
          <w:szCs w:val="24"/>
        </w:rPr>
        <w:t>Method-based Syntax</w:t>
      </w:r>
      <w:r w:rsidR="00590533">
        <w:rPr>
          <w:rFonts w:asciiTheme="majorBidi" w:hAnsiTheme="majorBidi" w:cstheme="majorBidi"/>
          <w:iCs/>
          <w:sz w:val="24"/>
          <w:szCs w:val="24"/>
        </w:rPr>
        <w:t xml:space="preserve"> (</w:t>
      </w:r>
      <w:r w:rsidR="00590533">
        <w:rPr>
          <w:rFonts w:asciiTheme="majorBidi" w:hAnsiTheme="majorBidi" w:cstheme="majorBidi"/>
          <w:b/>
          <w:bCs/>
          <w:iCs/>
          <w:sz w:val="24"/>
          <w:szCs w:val="24"/>
        </w:rPr>
        <w:t>Whenever necessary)</w:t>
      </w:r>
    </w:p>
    <w:p w14:paraId="424B7A80" w14:textId="48EA16C2" w:rsidR="0023311A" w:rsidRDefault="0023311A" w:rsidP="0023311A">
      <w:pPr>
        <w:pStyle w:val="ListParagraph"/>
        <w:numPr>
          <w:ilvl w:val="2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Str</w:t>
      </w:r>
    </w:p>
    <w:p w14:paraId="31647492" w14:textId="77777777" w:rsidR="0023311A" w:rsidRPr="0023311A" w:rsidRDefault="0023311A" w:rsidP="0023311A">
      <w:pPr>
        <w:pStyle w:val="ListParagraph"/>
        <w:numPr>
          <w:ilvl w:val="3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iCs/>
          <w:sz w:val="24"/>
          <w:szCs w:val="24"/>
        </w:rPr>
        <w:t>You can perform ordering, sorting, and filtering operations w/ minimal code</w:t>
      </w:r>
    </w:p>
    <w:p w14:paraId="75D8C447" w14:textId="77777777" w:rsidR="0023311A" w:rsidRDefault="0023311A" w:rsidP="0023311A">
      <w:pPr>
        <w:pStyle w:val="ListParagraph"/>
        <w:numPr>
          <w:ilvl w:val="3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iCs/>
          <w:sz w:val="24"/>
          <w:szCs w:val="24"/>
        </w:rPr>
        <w:t>Syntax and expressions are similar to SQL and other Db language, so you can easily translate knowledge</w:t>
      </w:r>
    </w:p>
    <w:p w14:paraId="5777FE52" w14:textId="77777777" w:rsidR="0023311A" w:rsidRDefault="0023311A" w:rsidP="0023311A">
      <w:pPr>
        <w:pStyle w:val="ListParagraph"/>
        <w:numPr>
          <w:ilvl w:val="3"/>
          <w:numId w:val="1"/>
        </w:numPr>
        <w:rPr>
          <w:rFonts w:asciiTheme="majorBidi" w:hAnsiTheme="majorBidi" w:cstheme="majorBidi"/>
          <w:sz w:val="24"/>
          <w:szCs w:val="24"/>
        </w:rPr>
      </w:pPr>
    </w:p>
    <w:p w14:paraId="12436E70" w14:textId="71DCCDB3" w:rsidR="0023311A" w:rsidRPr="00C944CB" w:rsidRDefault="0023311A" w:rsidP="0023311A">
      <w:pPr>
        <w:pStyle w:val="ListParagraph"/>
        <w:numPr>
          <w:ilvl w:val="2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lastRenderedPageBreak/>
        <w:t>Lim</w:t>
      </w:r>
    </w:p>
    <w:p w14:paraId="2A8A872A" w14:textId="2D68A2CF" w:rsidR="00A3318B" w:rsidRDefault="00A3318B" w:rsidP="00A3318B">
      <w:pPr>
        <w:pStyle w:val="ListParagraph"/>
        <w:numPr>
          <w:ilvl w:val="1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RDBMS</w:t>
      </w:r>
    </w:p>
    <w:p w14:paraId="3F9AA02C" w14:textId="77777777" w:rsidR="00C944CB" w:rsidRDefault="00C944CB" w:rsidP="00C944CB">
      <w:pPr>
        <w:pStyle w:val="ListParagraph"/>
        <w:numPr>
          <w:ilvl w:val="2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Properties</w:t>
      </w:r>
    </w:p>
    <w:p w14:paraId="29FF7D98" w14:textId="77777777" w:rsidR="00C944CB" w:rsidRDefault="00C944CB" w:rsidP="00C944CB">
      <w:pPr>
        <w:pStyle w:val="ListParagraph"/>
        <w:numPr>
          <w:ilvl w:val="2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Str </w:t>
      </w:r>
    </w:p>
    <w:p w14:paraId="223AAA0E" w14:textId="5804F321" w:rsidR="00C944CB" w:rsidRPr="00C944CB" w:rsidRDefault="00C944CB" w:rsidP="00C944CB">
      <w:pPr>
        <w:pStyle w:val="ListParagraph"/>
        <w:numPr>
          <w:ilvl w:val="2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Lim</w:t>
      </w:r>
    </w:p>
    <w:p w14:paraId="127F807F" w14:textId="0D0782AB" w:rsidR="00A3318B" w:rsidRDefault="00642563" w:rsidP="00A3318B">
      <w:pPr>
        <w:pStyle w:val="ListParagraph"/>
        <w:numPr>
          <w:ilvl w:val="1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ACID</w:t>
      </w:r>
      <w:r w:rsidR="00ED36A7">
        <w:rPr>
          <w:rFonts w:asciiTheme="majorBidi" w:hAnsiTheme="majorBidi" w:cstheme="majorBidi"/>
          <w:sz w:val="24"/>
          <w:szCs w:val="24"/>
        </w:rPr>
        <w:t xml:space="preserve"> = a set of principles that guide database design </w:t>
      </w:r>
      <w:r w:rsidR="00095152">
        <w:rPr>
          <w:rFonts w:asciiTheme="majorBidi" w:hAnsiTheme="majorBidi" w:cstheme="majorBidi"/>
          <w:sz w:val="24"/>
          <w:szCs w:val="24"/>
        </w:rPr>
        <w:t>so that database transaction occur, even in the event of errors or system failures.</w:t>
      </w:r>
    </w:p>
    <w:p w14:paraId="05929BA9" w14:textId="604FA5F0" w:rsidR="00C944CB" w:rsidRDefault="00C944CB" w:rsidP="00C944CB">
      <w:pPr>
        <w:pStyle w:val="ListParagraph"/>
        <w:numPr>
          <w:ilvl w:val="2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Properties</w:t>
      </w:r>
    </w:p>
    <w:p w14:paraId="6A9DD282" w14:textId="6F0E7F17" w:rsidR="00BD20FE" w:rsidRDefault="00BD20FE" w:rsidP="00BD20FE">
      <w:pPr>
        <w:pStyle w:val="ListParagraph"/>
        <w:numPr>
          <w:ilvl w:val="3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Atomicity – a transaction executes on an “all-or-nothing” principle</w:t>
      </w:r>
    </w:p>
    <w:p w14:paraId="1A2E7A23" w14:textId="487C33A3" w:rsidR="00BD20FE" w:rsidRDefault="00BD20FE" w:rsidP="00BD20FE">
      <w:pPr>
        <w:pStyle w:val="ListParagraph"/>
        <w:numPr>
          <w:ilvl w:val="3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Consistency – the database transforms from 1 consistent state to another consistent state, after every transaction</w:t>
      </w:r>
    </w:p>
    <w:p w14:paraId="0ADE3A54" w14:textId="5F684372" w:rsidR="00BD20FE" w:rsidRDefault="00BD20FE" w:rsidP="00BD20FE">
      <w:pPr>
        <w:pStyle w:val="ListParagraph"/>
        <w:numPr>
          <w:ilvl w:val="3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Isolation </w:t>
      </w:r>
      <w:r w:rsidR="0014351A">
        <w:rPr>
          <w:rFonts w:asciiTheme="majorBidi" w:hAnsiTheme="majorBidi" w:cstheme="majorBidi"/>
          <w:sz w:val="24"/>
          <w:szCs w:val="24"/>
        </w:rPr>
        <w:t>– Transactions should be independent and have no interaction/impact on each other</w:t>
      </w:r>
    </w:p>
    <w:p w14:paraId="616C4DCE" w14:textId="2CF92135" w:rsidR="00BD20FE" w:rsidRDefault="00BD20FE" w:rsidP="00BD20FE">
      <w:pPr>
        <w:pStyle w:val="ListParagraph"/>
        <w:numPr>
          <w:ilvl w:val="3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Durability </w:t>
      </w:r>
      <w:r w:rsidR="0014351A">
        <w:rPr>
          <w:rFonts w:asciiTheme="majorBidi" w:hAnsiTheme="majorBidi" w:cstheme="majorBidi"/>
          <w:sz w:val="24"/>
          <w:szCs w:val="24"/>
        </w:rPr>
        <w:t xml:space="preserve">– Committed transactions </w:t>
      </w:r>
      <w:r w:rsidR="00AF702D">
        <w:rPr>
          <w:rFonts w:asciiTheme="majorBidi" w:hAnsiTheme="majorBidi" w:cstheme="majorBidi"/>
          <w:sz w:val="24"/>
          <w:szCs w:val="24"/>
        </w:rPr>
        <w:t xml:space="preserve">will persist even in system failures, typically after a specialized logging procedure that to complete unfinished operations </w:t>
      </w:r>
    </w:p>
    <w:p w14:paraId="646A4921" w14:textId="77777777" w:rsidR="00C944CB" w:rsidRDefault="00C944CB" w:rsidP="00C944CB">
      <w:pPr>
        <w:pStyle w:val="ListParagraph"/>
        <w:numPr>
          <w:ilvl w:val="2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Str </w:t>
      </w:r>
    </w:p>
    <w:p w14:paraId="25068114" w14:textId="2F38750B" w:rsidR="00C944CB" w:rsidRPr="00C944CB" w:rsidRDefault="00C944CB" w:rsidP="00C944CB">
      <w:pPr>
        <w:pStyle w:val="ListParagraph"/>
        <w:numPr>
          <w:ilvl w:val="2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Lim</w:t>
      </w:r>
    </w:p>
    <w:p w14:paraId="2FAF7448" w14:textId="2E886BB4" w:rsidR="00642563" w:rsidRDefault="00642563" w:rsidP="00A3318B">
      <w:pPr>
        <w:pStyle w:val="ListParagraph"/>
        <w:numPr>
          <w:ilvl w:val="1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Repo Pattern</w:t>
      </w:r>
      <w:r w:rsidR="00FB0184">
        <w:rPr>
          <w:rFonts w:asciiTheme="majorBidi" w:hAnsiTheme="majorBidi" w:cstheme="majorBidi"/>
          <w:sz w:val="24"/>
          <w:szCs w:val="24"/>
        </w:rPr>
        <w:t xml:space="preserve"> = </w:t>
      </w:r>
    </w:p>
    <w:p w14:paraId="7F9FA186" w14:textId="77777777" w:rsidR="00C944CB" w:rsidRDefault="00C944CB" w:rsidP="00C944CB">
      <w:pPr>
        <w:pStyle w:val="ListParagraph"/>
        <w:numPr>
          <w:ilvl w:val="2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Properties</w:t>
      </w:r>
    </w:p>
    <w:p w14:paraId="2A047BDB" w14:textId="77777777" w:rsidR="00C944CB" w:rsidRDefault="00C944CB" w:rsidP="00C944CB">
      <w:pPr>
        <w:pStyle w:val="ListParagraph"/>
        <w:numPr>
          <w:ilvl w:val="2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Str </w:t>
      </w:r>
    </w:p>
    <w:p w14:paraId="1F3CEEBE" w14:textId="170ED879" w:rsidR="00C944CB" w:rsidRPr="00C944CB" w:rsidRDefault="00C944CB" w:rsidP="00C944CB">
      <w:pPr>
        <w:pStyle w:val="ListParagraph"/>
        <w:numPr>
          <w:ilvl w:val="2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Lim</w:t>
      </w:r>
    </w:p>
    <w:p w14:paraId="4142A347" w14:textId="65B28D4F" w:rsidR="00642563" w:rsidRDefault="00642563" w:rsidP="00A3318B">
      <w:pPr>
        <w:pStyle w:val="ListParagraph"/>
        <w:numPr>
          <w:ilvl w:val="1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Dependency Injection</w:t>
      </w:r>
      <w:r w:rsidR="00D83E20">
        <w:rPr>
          <w:rFonts w:asciiTheme="majorBidi" w:hAnsiTheme="majorBidi" w:cstheme="majorBidi"/>
          <w:sz w:val="24"/>
          <w:szCs w:val="24"/>
        </w:rPr>
        <w:t xml:space="preserve"> = A technique to reduce straight code dependency by achieving </w:t>
      </w:r>
      <w:r w:rsidR="00D83E20" w:rsidRPr="00D83E20">
        <w:rPr>
          <w:rFonts w:asciiTheme="majorBidi" w:hAnsiTheme="majorBidi" w:cstheme="majorBidi"/>
          <w:b/>
          <w:bCs/>
          <w:sz w:val="24"/>
          <w:szCs w:val="24"/>
        </w:rPr>
        <w:t>inversion control</w:t>
      </w:r>
      <w:r w:rsidR="00D83E20">
        <w:rPr>
          <w:rFonts w:asciiTheme="majorBidi" w:hAnsiTheme="majorBidi" w:cstheme="majorBidi"/>
          <w:sz w:val="24"/>
          <w:szCs w:val="24"/>
        </w:rPr>
        <w:t xml:space="preserve"> between classes &amp; dependencies</w:t>
      </w:r>
    </w:p>
    <w:p w14:paraId="1782A9CC" w14:textId="37379FE0" w:rsidR="00C944CB" w:rsidRDefault="00C944CB" w:rsidP="00C944CB">
      <w:pPr>
        <w:pStyle w:val="ListParagraph"/>
        <w:numPr>
          <w:ilvl w:val="2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Properties</w:t>
      </w:r>
    </w:p>
    <w:p w14:paraId="6BFD2FC9" w14:textId="0DE3F06F" w:rsidR="00D83E20" w:rsidRDefault="00D83E20" w:rsidP="00D83E20">
      <w:pPr>
        <w:pStyle w:val="ListParagraph"/>
        <w:numPr>
          <w:ilvl w:val="3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Dependency: Anything an object requires in order to properly function </w:t>
      </w:r>
    </w:p>
    <w:p w14:paraId="245EBB68" w14:textId="77777777" w:rsidR="00D83E20" w:rsidRDefault="00D83E20" w:rsidP="00D83E20">
      <w:pPr>
        <w:pStyle w:val="ListParagraph"/>
        <w:numPr>
          <w:ilvl w:val="3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Achieved by:</w:t>
      </w:r>
    </w:p>
    <w:p w14:paraId="7C8B98E7" w14:textId="6148557A" w:rsidR="00D83E20" w:rsidRDefault="00D83E20" w:rsidP="00D83E20">
      <w:pPr>
        <w:pStyle w:val="ListParagraph"/>
        <w:numPr>
          <w:ilvl w:val="4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Utilizes an interface or class to abstract the dependency implementation</w:t>
      </w:r>
    </w:p>
    <w:p w14:paraId="2F041B36" w14:textId="7909020C" w:rsidR="00D83E20" w:rsidRDefault="00D83E20" w:rsidP="00D83E20">
      <w:pPr>
        <w:pStyle w:val="ListParagraph"/>
        <w:numPr>
          <w:ilvl w:val="4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Dependency registered in service container .</w:t>
      </w:r>
    </w:p>
    <w:p w14:paraId="69A07879" w14:textId="2AD73161" w:rsidR="00D83E20" w:rsidRDefault="00D83E20" w:rsidP="00D83E20">
      <w:pPr>
        <w:pStyle w:val="ListParagraph"/>
        <w:numPr>
          <w:ilvl w:val="4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Service </w:t>
      </w:r>
      <w:r w:rsidRPr="00D83E20">
        <w:rPr>
          <w:rFonts w:asciiTheme="majorBidi" w:hAnsiTheme="majorBidi" w:cstheme="majorBidi"/>
          <w:i/>
          <w:iCs/>
          <w:sz w:val="24"/>
          <w:szCs w:val="24"/>
        </w:rPr>
        <w:t>injected</w:t>
      </w:r>
      <w:r>
        <w:rPr>
          <w:rFonts w:asciiTheme="majorBidi" w:hAnsiTheme="majorBidi" w:cstheme="majorBidi"/>
          <w:sz w:val="24"/>
          <w:szCs w:val="24"/>
        </w:rPr>
        <w:t xml:space="preserve"> into class constructor where it’s used. Dependency is instantiated and discarded when no longer needed.</w:t>
      </w:r>
    </w:p>
    <w:p w14:paraId="1C8E1063" w14:textId="4DE0798F" w:rsidR="009D570F" w:rsidRDefault="009D570F" w:rsidP="009D570F">
      <w:pPr>
        <w:pStyle w:val="ListParagraph"/>
        <w:numPr>
          <w:ilvl w:val="3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Service Type Lifetimes:</w:t>
      </w:r>
    </w:p>
    <w:p w14:paraId="37A45178" w14:textId="3762EF9D" w:rsidR="009D570F" w:rsidRDefault="009D570F" w:rsidP="009D570F">
      <w:pPr>
        <w:pStyle w:val="ListParagraph"/>
        <w:numPr>
          <w:ilvl w:val="4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Transient - </w:t>
      </w:r>
    </w:p>
    <w:p w14:paraId="5642A61C" w14:textId="4F256B53" w:rsidR="009D570F" w:rsidRDefault="009D570F" w:rsidP="009D570F">
      <w:pPr>
        <w:pStyle w:val="ListParagraph"/>
        <w:numPr>
          <w:ilvl w:val="4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Scoped -</w:t>
      </w:r>
    </w:p>
    <w:p w14:paraId="39134196" w14:textId="7E5C171A" w:rsidR="009D570F" w:rsidRDefault="009D570F" w:rsidP="009D570F">
      <w:pPr>
        <w:pStyle w:val="ListParagraph"/>
        <w:numPr>
          <w:ilvl w:val="4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Singleton - </w:t>
      </w:r>
    </w:p>
    <w:p w14:paraId="0AB8AA84" w14:textId="77777777" w:rsidR="00C944CB" w:rsidRDefault="00C944CB" w:rsidP="00C944CB">
      <w:pPr>
        <w:pStyle w:val="ListParagraph"/>
        <w:numPr>
          <w:ilvl w:val="2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Str </w:t>
      </w:r>
    </w:p>
    <w:p w14:paraId="086B4D57" w14:textId="44F7E440" w:rsidR="00C944CB" w:rsidRDefault="00C944CB" w:rsidP="00C944CB">
      <w:pPr>
        <w:pStyle w:val="ListParagraph"/>
        <w:numPr>
          <w:ilvl w:val="2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Lim</w:t>
      </w:r>
    </w:p>
    <w:p w14:paraId="74FC41B7" w14:textId="73B2A238" w:rsidR="00C701B2" w:rsidRPr="00C944CB" w:rsidRDefault="00C701B2" w:rsidP="00C701B2">
      <w:pPr>
        <w:pStyle w:val="ListParagraph"/>
        <w:numPr>
          <w:ilvl w:val="3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Avoid static &amp; stateful class members</w:t>
      </w:r>
    </w:p>
    <w:p w14:paraId="448DA028" w14:textId="2F935F91" w:rsidR="00642563" w:rsidRDefault="00642563" w:rsidP="00A3318B">
      <w:pPr>
        <w:pStyle w:val="ListParagraph"/>
        <w:numPr>
          <w:ilvl w:val="1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ORM</w:t>
      </w:r>
    </w:p>
    <w:p w14:paraId="20086592" w14:textId="77777777" w:rsidR="00C944CB" w:rsidRDefault="00C944CB" w:rsidP="00C944CB">
      <w:pPr>
        <w:pStyle w:val="ListParagraph"/>
        <w:numPr>
          <w:ilvl w:val="2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Properties</w:t>
      </w:r>
    </w:p>
    <w:p w14:paraId="7D2D47D6" w14:textId="77777777" w:rsidR="00C944CB" w:rsidRDefault="00C944CB" w:rsidP="00C944CB">
      <w:pPr>
        <w:pStyle w:val="ListParagraph"/>
        <w:numPr>
          <w:ilvl w:val="2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lastRenderedPageBreak/>
        <w:t xml:space="preserve">Str </w:t>
      </w:r>
    </w:p>
    <w:p w14:paraId="43C60DB3" w14:textId="1D0A1FFA" w:rsidR="00C944CB" w:rsidRPr="00C944CB" w:rsidRDefault="00C944CB" w:rsidP="00C944CB">
      <w:pPr>
        <w:pStyle w:val="ListParagraph"/>
        <w:numPr>
          <w:ilvl w:val="2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Lim</w:t>
      </w:r>
    </w:p>
    <w:p w14:paraId="38961077" w14:textId="08D3ECE8" w:rsidR="00642563" w:rsidRDefault="00642563" w:rsidP="00A3318B">
      <w:pPr>
        <w:pStyle w:val="ListParagraph"/>
        <w:numPr>
          <w:ilvl w:val="1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EF</w:t>
      </w:r>
    </w:p>
    <w:p w14:paraId="7EB82AE3" w14:textId="77777777" w:rsidR="00C944CB" w:rsidRDefault="00C944CB" w:rsidP="00C944CB">
      <w:pPr>
        <w:pStyle w:val="ListParagraph"/>
        <w:numPr>
          <w:ilvl w:val="2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Properties</w:t>
      </w:r>
    </w:p>
    <w:p w14:paraId="7A523DF9" w14:textId="77777777" w:rsidR="00C944CB" w:rsidRDefault="00C944CB" w:rsidP="00C944CB">
      <w:pPr>
        <w:pStyle w:val="ListParagraph"/>
        <w:numPr>
          <w:ilvl w:val="2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Str </w:t>
      </w:r>
    </w:p>
    <w:p w14:paraId="453433E8" w14:textId="0AEEC4D7" w:rsidR="00C944CB" w:rsidRPr="00C944CB" w:rsidRDefault="00C944CB" w:rsidP="00C944CB">
      <w:pPr>
        <w:pStyle w:val="ListParagraph"/>
        <w:numPr>
          <w:ilvl w:val="2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Lim</w:t>
      </w:r>
    </w:p>
    <w:p w14:paraId="69C53B72" w14:textId="05022953" w:rsidR="00642563" w:rsidRDefault="00642563" w:rsidP="00A3318B">
      <w:pPr>
        <w:pStyle w:val="ListParagraph"/>
        <w:numPr>
          <w:ilvl w:val="1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Fluent API</w:t>
      </w:r>
    </w:p>
    <w:p w14:paraId="4EBD1FA6" w14:textId="77777777" w:rsidR="00C944CB" w:rsidRDefault="00C944CB" w:rsidP="00C944CB">
      <w:pPr>
        <w:pStyle w:val="ListParagraph"/>
        <w:numPr>
          <w:ilvl w:val="2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Properties</w:t>
      </w:r>
    </w:p>
    <w:p w14:paraId="4873FBDF" w14:textId="77777777" w:rsidR="00C944CB" w:rsidRDefault="00C944CB" w:rsidP="00C944CB">
      <w:pPr>
        <w:pStyle w:val="ListParagraph"/>
        <w:numPr>
          <w:ilvl w:val="2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Str </w:t>
      </w:r>
    </w:p>
    <w:p w14:paraId="3EF817FD" w14:textId="0C4BB501" w:rsidR="00C944CB" w:rsidRPr="00C944CB" w:rsidRDefault="00C944CB" w:rsidP="00C944CB">
      <w:pPr>
        <w:pStyle w:val="ListParagraph"/>
        <w:numPr>
          <w:ilvl w:val="2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Lim</w:t>
      </w:r>
    </w:p>
    <w:p w14:paraId="60285B52" w14:textId="4F6B92BF" w:rsidR="00642563" w:rsidRDefault="00642563" w:rsidP="00A3318B">
      <w:pPr>
        <w:pStyle w:val="ListParagraph"/>
        <w:numPr>
          <w:ilvl w:val="1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Scaffolding</w:t>
      </w:r>
    </w:p>
    <w:p w14:paraId="56562E7D" w14:textId="77777777" w:rsidR="00C944CB" w:rsidRDefault="00C944CB" w:rsidP="00C944CB">
      <w:pPr>
        <w:pStyle w:val="ListParagraph"/>
        <w:numPr>
          <w:ilvl w:val="2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Properties</w:t>
      </w:r>
    </w:p>
    <w:p w14:paraId="434263FA" w14:textId="77777777" w:rsidR="00C944CB" w:rsidRDefault="00C944CB" w:rsidP="00C944CB">
      <w:pPr>
        <w:pStyle w:val="ListParagraph"/>
        <w:numPr>
          <w:ilvl w:val="2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Str </w:t>
      </w:r>
    </w:p>
    <w:p w14:paraId="6CE989BE" w14:textId="4E6CFCC5" w:rsidR="00C944CB" w:rsidRPr="00C944CB" w:rsidRDefault="00C944CB" w:rsidP="00C944CB">
      <w:pPr>
        <w:pStyle w:val="ListParagraph"/>
        <w:numPr>
          <w:ilvl w:val="2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Lim</w:t>
      </w:r>
    </w:p>
    <w:p w14:paraId="4B3994AB" w14:textId="21B4E4BD" w:rsidR="00642563" w:rsidRDefault="00642563" w:rsidP="00547601">
      <w:pPr>
        <w:pStyle w:val="ListParagraph"/>
        <w:numPr>
          <w:ilvl w:val="1"/>
          <w:numId w:val="1"/>
        </w:numPr>
        <w:spacing w:before="240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Input Validation</w:t>
      </w:r>
    </w:p>
    <w:p w14:paraId="33B7FAF5" w14:textId="670EFB16" w:rsidR="00CD0758" w:rsidRDefault="00CD0758" w:rsidP="00A3318B">
      <w:pPr>
        <w:pStyle w:val="ListParagraph"/>
        <w:numPr>
          <w:ilvl w:val="1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View = SQL Table that is virtual and doesn’t allow you to actually change your data</w:t>
      </w:r>
    </w:p>
    <w:p w14:paraId="0FE8426C" w14:textId="5286C2A0" w:rsidR="00CD0758" w:rsidRDefault="00CD0758" w:rsidP="00CD0758">
      <w:pPr>
        <w:pStyle w:val="ListParagraph"/>
        <w:numPr>
          <w:ilvl w:val="2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Computed Column = a column that is the result of some computation on another table. Not physically stored in a table unless its PERSISTED</w:t>
      </w:r>
      <w:r w:rsidR="002A3FAB">
        <w:rPr>
          <w:rFonts w:asciiTheme="majorBidi" w:hAnsiTheme="majorBidi" w:cstheme="majorBidi"/>
          <w:sz w:val="24"/>
          <w:szCs w:val="24"/>
        </w:rPr>
        <w:t>.</w:t>
      </w:r>
    </w:p>
    <w:p w14:paraId="16E54D38" w14:textId="49879B30" w:rsidR="002A3FAB" w:rsidRDefault="002A3FAB" w:rsidP="002A3FAB">
      <w:pPr>
        <w:pStyle w:val="ListParagraph"/>
        <w:numPr>
          <w:ilvl w:val="3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Requires AS to make a column as a CC</w:t>
      </w:r>
    </w:p>
    <w:p w14:paraId="725961FE" w14:textId="762538A4" w:rsidR="002A3FAB" w:rsidRPr="00CD0758" w:rsidRDefault="002A3FAB" w:rsidP="002A3FAB">
      <w:pPr>
        <w:pStyle w:val="ListParagraph"/>
        <w:numPr>
          <w:ilvl w:val="2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Computed Table</w:t>
      </w:r>
    </w:p>
    <w:p w14:paraId="4D45D45E" w14:textId="3BFA8AE4" w:rsidR="00CD0758" w:rsidRDefault="00CD0758" w:rsidP="00CD0758">
      <w:pPr>
        <w:pStyle w:val="ListParagraph"/>
        <w:numPr>
          <w:ilvl w:val="2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Properties</w:t>
      </w:r>
    </w:p>
    <w:p w14:paraId="15AF271F" w14:textId="3DC75658" w:rsidR="00CD0758" w:rsidRDefault="00CD0758" w:rsidP="00CD0758">
      <w:pPr>
        <w:pStyle w:val="ListParagraph"/>
        <w:numPr>
          <w:ilvl w:val="3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Compu</w:t>
      </w:r>
    </w:p>
    <w:p w14:paraId="2348560C" w14:textId="5E0094AD" w:rsidR="009C76BA" w:rsidRDefault="009C76BA" w:rsidP="00CD0758">
      <w:pPr>
        <w:pStyle w:val="ListParagraph"/>
        <w:numPr>
          <w:ilvl w:val="3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Schema binding = prevents changes from happening to underlying tables </w:t>
      </w:r>
    </w:p>
    <w:p w14:paraId="4761F504" w14:textId="0FD57E10" w:rsidR="00CD0758" w:rsidRDefault="00CD0758" w:rsidP="00CD0758">
      <w:pPr>
        <w:pStyle w:val="ListParagraph"/>
        <w:numPr>
          <w:ilvl w:val="2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Str</w:t>
      </w:r>
    </w:p>
    <w:p w14:paraId="0C51EB94" w14:textId="77777777" w:rsidR="009C76BA" w:rsidRDefault="009C76BA" w:rsidP="009C76BA">
      <w:pPr>
        <w:pStyle w:val="ListParagraph"/>
        <w:numPr>
          <w:ilvl w:val="3"/>
          <w:numId w:val="1"/>
        </w:numPr>
        <w:rPr>
          <w:rFonts w:asciiTheme="majorBidi" w:hAnsiTheme="majorBidi" w:cstheme="majorBidi"/>
          <w:sz w:val="24"/>
          <w:szCs w:val="24"/>
        </w:rPr>
      </w:pPr>
    </w:p>
    <w:p w14:paraId="3D50C32B" w14:textId="5496E5CB" w:rsidR="00CD0758" w:rsidRDefault="00CD0758" w:rsidP="00CD0758">
      <w:pPr>
        <w:pStyle w:val="ListParagraph"/>
        <w:numPr>
          <w:ilvl w:val="2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Lim</w:t>
      </w:r>
    </w:p>
    <w:p w14:paraId="3E01CFF0" w14:textId="1CB4284A" w:rsidR="00FF525A" w:rsidRDefault="002D207F" w:rsidP="00A3318B">
      <w:pPr>
        <w:pStyle w:val="ListParagraph"/>
        <w:numPr>
          <w:ilvl w:val="1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Stored </w:t>
      </w:r>
      <w:r w:rsidR="00FF525A">
        <w:rPr>
          <w:rFonts w:asciiTheme="majorBidi" w:hAnsiTheme="majorBidi" w:cstheme="majorBidi"/>
          <w:sz w:val="24"/>
          <w:szCs w:val="24"/>
        </w:rPr>
        <w:t>Procedures</w:t>
      </w:r>
      <w:r w:rsidR="009A436D">
        <w:rPr>
          <w:rFonts w:asciiTheme="majorBidi" w:hAnsiTheme="majorBidi" w:cstheme="majorBidi"/>
          <w:sz w:val="24"/>
          <w:szCs w:val="24"/>
        </w:rPr>
        <w:t xml:space="preserve"> = </w:t>
      </w:r>
    </w:p>
    <w:p w14:paraId="467A5189" w14:textId="39AB4712" w:rsidR="009A3757" w:rsidRDefault="009A3757" w:rsidP="009A3757">
      <w:pPr>
        <w:pStyle w:val="ListParagraph"/>
        <w:numPr>
          <w:ilvl w:val="2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Scalar variables</w:t>
      </w:r>
    </w:p>
    <w:p w14:paraId="73164753" w14:textId="3DD212AF" w:rsidR="00FF525A" w:rsidRDefault="002D207F" w:rsidP="00FF525A">
      <w:pPr>
        <w:pStyle w:val="ListParagraph"/>
        <w:numPr>
          <w:ilvl w:val="2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Properties</w:t>
      </w:r>
    </w:p>
    <w:p w14:paraId="3F23A030" w14:textId="43CBAF06" w:rsidR="009A436D" w:rsidRDefault="009A436D" w:rsidP="009A436D">
      <w:pPr>
        <w:pStyle w:val="ListParagraph"/>
        <w:numPr>
          <w:ilvl w:val="3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4 types:</w:t>
      </w:r>
    </w:p>
    <w:p w14:paraId="7806568A" w14:textId="06BEDDBD" w:rsidR="009A436D" w:rsidRDefault="009A436D" w:rsidP="009A436D">
      <w:pPr>
        <w:pStyle w:val="ListParagraph"/>
        <w:numPr>
          <w:ilvl w:val="4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1</w:t>
      </w:r>
    </w:p>
    <w:p w14:paraId="634D5C19" w14:textId="20A71571" w:rsidR="009A436D" w:rsidRDefault="009A436D" w:rsidP="009A436D">
      <w:pPr>
        <w:pStyle w:val="ListParagraph"/>
        <w:numPr>
          <w:ilvl w:val="4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2</w:t>
      </w:r>
    </w:p>
    <w:p w14:paraId="44EE525D" w14:textId="2BF12339" w:rsidR="009A436D" w:rsidRDefault="009A436D" w:rsidP="009A436D">
      <w:pPr>
        <w:pStyle w:val="ListParagraph"/>
        <w:numPr>
          <w:ilvl w:val="4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3</w:t>
      </w:r>
    </w:p>
    <w:p w14:paraId="5CE10D62" w14:textId="53615C76" w:rsidR="009A436D" w:rsidRDefault="009A436D" w:rsidP="009A436D">
      <w:pPr>
        <w:pStyle w:val="ListParagraph"/>
        <w:numPr>
          <w:ilvl w:val="4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4</w:t>
      </w:r>
    </w:p>
    <w:p w14:paraId="5924EF03" w14:textId="36CACA00" w:rsidR="009A436D" w:rsidRDefault="009A436D" w:rsidP="009A436D">
      <w:pPr>
        <w:pStyle w:val="ListParagraph"/>
        <w:numPr>
          <w:ilvl w:val="3"/>
          <w:numId w:val="1"/>
        </w:numPr>
        <w:rPr>
          <w:rFonts w:asciiTheme="majorBidi" w:hAnsiTheme="majorBidi" w:cstheme="majorBidi"/>
          <w:sz w:val="24"/>
          <w:szCs w:val="24"/>
        </w:rPr>
      </w:pPr>
    </w:p>
    <w:p w14:paraId="35A123FC" w14:textId="5767E2DA" w:rsidR="002D207F" w:rsidRDefault="002D207F" w:rsidP="00FF525A">
      <w:pPr>
        <w:pStyle w:val="ListParagraph"/>
        <w:numPr>
          <w:ilvl w:val="2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Str</w:t>
      </w:r>
    </w:p>
    <w:p w14:paraId="4776B3B7" w14:textId="17D82682" w:rsidR="002D207F" w:rsidRDefault="002D207F" w:rsidP="002D207F">
      <w:pPr>
        <w:pStyle w:val="ListParagraph"/>
        <w:numPr>
          <w:ilvl w:val="3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Can have SELECT &amp; DML statements</w:t>
      </w:r>
    </w:p>
    <w:p w14:paraId="5A49FF8C" w14:textId="1426EBE5" w:rsidR="002D207F" w:rsidRDefault="002D207F" w:rsidP="002D207F">
      <w:pPr>
        <w:pStyle w:val="ListParagraph"/>
        <w:numPr>
          <w:ilvl w:val="3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Input &amp; Output parameters</w:t>
      </w:r>
    </w:p>
    <w:p w14:paraId="34346936" w14:textId="39E33A87" w:rsidR="002D207F" w:rsidRDefault="002D207F" w:rsidP="002D207F">
      <w:pPr>
        <w:pStyle w:val="ListParagraph"/>
        <w:numPr>
          <w:ilvl w:val="4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Exactly the same as in &amp; out parameters in </w:t>
      </w:r>
      <w:proofErr w:type="spellStart"/>
      <w:r>
        <w:rPr>
          <w:rFonts w:asciiTheme="majorBidi" w:hAnsiTheme="majorBidi" w:cstheme="majorBidi"/>
          <w:sz w:val="24"/>
          <w:szCs w:val="24"/>
        </w:rPr>
        <w:t>c#</w:t>
      </w:r>
      <w:proofErr w:type="spellEnd"/>
    </w:p>
    <w:p w14:paraId="5D492096" w14:textId="2364B8D1" w:rsidR="002D207F" w:rsidRDefault="002D207F" w:rsidP="002D207F">
      <w:pPr>
        <w:pStyle w:val="ListParagraph"/>
        <w:numPr>
          <w:ilvl w:val="3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Can have Exception Handling</w:t>
      </w:r>
    </w:p>
    <w:p w14:paraId="6A12F274" w14:textId="303A496F" w:rsidR="00921D53" w:rsidRDefault="00921D53" w:rsidP="002D207F">
      <w:pPr>
        <w:pStyle w:val="ListParagraph"/>
        <w:numPr>
          <w:ilvl w:val="3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Can use table variables and temporary variables</w:t>
      </w:r>
    </w:p>
    <w:p w14:paraId="471FE36B" w14:textId="11A87650" w:rsidR="00921D53" w:rsidRDefault="00921D53" w:rsidP="002D207F">
      <w:pPr>
        <w:pStyle w:val="ListParagraph"/>
        <w:numPr>
          <w:ilvl w:val="3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lastRenderedPageBreak/>
        <w:t>Can call functions</w:t>
      </w:r>
    </w:p>
    <w:p w14:paraId="73D3BC79" w14:textId="06CF8F4B" w:rsidR="002D207F" w:rsidRDefault="002D207F" w:rsidP="00FF525A">
      <w:pPr>
        <w:pStyle w:val="ListParagraph"/>
        <w:numPr>
          <w:ilvl w:val="2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Lim</w:t>
      </w:r>
    </w:p>
    <w:p w14:paraId="63B8D482" w14:textId="0E21B48F" w:rsidR="00921D53" w:rsidRDefault="00921D53" w:rsidP="00921D53">
      <w:pPr>
        <w:pStyle w:val="ListParagraph"/>
        <w:numPr>
          <w:ilvl w:val="3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Can’t be called from SELECT/WHERE</w:t>
      </w:r>
    </w:p>
    <w:p w14:paraId="3E18917D" w14:textId="27629550" w:rsidR="00921D53" w:rsidRDefault="00921D53" w:rsidP="00921D53">
      <w:pPr>
        <w:pStyle w:val="ListParagraph"/>
        <w:numPr>
          <w:ilvl w:val="3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Can’t be used in JOIN</w:t>
      </w:r>
    </w:p>
    <w:p w14:paraId="778366F7" w14:textId="3A8DDBC2" w:rsidR="00F85CB5" w:rsidRPr="00F85CB5" w:rsidRDefault="00F85CB5" w:rsidP="00F85CB5">
      <w:pPr>
        <w:pStyle w:val="ListParagraph"/>
        <w:numPr>
          <w:ilvl w:val="1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SQL Functions = </w:t>
      </w:r>
      <w:r w:rsidR="009373E7" w:rsidRPr="00F85CB5">
        <w:rPr>
          <w:rFonts w:asciiTheme="majorBidi" w:hAnsiTheme="majorBidi" w:cstheme="majorBidi"/>
          <w:sz w:val="24"/>
          <w:szCs w:val="24"/>
        </w:rPr>
        <w:t>Function</w:t>
      </w:r>
      <w:r w:rsidRPr="00F85CB5">
        <w:rPr>
          <w:rFonts w:asciiTheme="majorBidi" w:hAnsiTheme="majorBidi" w:cstheme="majorBidi"/>
          <w:sz w:val="24"/>
          <w:szCs w:val="24"/>
        </w:rPr>
        <w:t xml:space="preserve"> stores in SQL that outputs a </w:t>
      </w:r>
      <w:r w:rsidR="009373E7">
        <w:rPr>
          <w:rFonts w:asciiTheme="majorBidi" w:hAnsiTheme="majorBidi" w:cstheme="majorBidi"/>
          <w:sz w:val="24"/>
          <w:szCs w:val="24"/>
        </w:rPr>
        <w:t xml:space="preserve">scalar or </w:t>
      </w:r>
      <w:r w:rsidRPr="00F85CB5">
        <w:rPr>
          <w:rFonts w:asciiTheme="majorBidi" w:hAnsiTheme="majorBidi" w:cstheme="majorBidi"/>
          <w:sz w:val="24"/>
          <w:szCs w:val="24"/>
        </w:rPr>
        <w:t>table</w:t>
      </w:r>
      <w:r w:rsidR="009373E7">
        <w:rPr>
          <w:rFonts w:asciiTheme="majorBidi" w:hAnsiTheme="majorBidi" w:cstheme="majorBidi"/>
          <w:sz w:val="24"/>
          <w:szCs w:val="24"/>
        </w:rPr>
        <w:t xml:space="preserve"> as a result</w:t>
      </w:r>
    </w:p>
    <w:p w14:paraId="7F462666" w14:textId="3959E99D" w:rsidR="00F85CB5" w:rsidRDefault="00F85CB5" w:rsidP="00F85CB5">
      <w:pPr>
        <w:pStyle w:val="ListParagraph"/>
        <w:numPr>
          <w:ilvl w:val="2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Properties</w:t>
      </w:r>
    </w:p>
    <w:p w14:paraId="0AB963B3" w14:textId="7D91BF43" w:rsidR="009373E7" w:rsidRDefault="00F85CB5" w:rsidP="009373E7">
      <w:pPr>
        <w:pStyle w:val="ListParagraph"/>
        <w:numPr>
          <w:ilvl w:val="3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Scalar F</w:t>
      </w:r>
      <w:r w:rsidR="009373E7">
        <w:rPr>
          <w:rFonts w:asciiTheme="majorBidi" w:hAnsiTheme="majorBidi" w:cstheme="majorBidi"/>
          <w:sz w:val="24"/>
          <w:szCs w:val="24"/>
        </w:rPr>
        <w:t>unction: takes in 1 or more parameters, operates on a single value, and outputs a scalar{</w:t>
      </w:r>
    </w:p>
    <w:p w14:paraId="6315DBA1" w14:textId="56972011" w:rsidR="009373E7" w:rsidRDefault="009373E7" w:rsidP="009373E7">
      <w:pPr>
        <w:pStyle w:val="ListParagraph"/>
        <w:numPr>
          <w:ilvl w:val="4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Accepts user parameters</w:t>
      </w:r>
    </w:p>
    <w:p w14:paraId="7EB60676" w14:textId="3AAC96D1" w:rsidR="009373E7" w:rsidRDefault="009373E7" w:rsidP="009373E7">
      <w:pPr>
        <w:pStyle w:val="ListParagraph"/>
        <w:numPr>
          <w:ilvl w:val="4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Performs an action</w:t>
      </w:r>
    </w:p>
    <w:p w14:paraId="0A22A400" w14:textId="5B636320" w:rsidR="009373E7" w:rsidRDefault="009373E7" w:rsidP="009373E7">
      <w:pPr>
        <w:pStyle w:val="ListParagraph"/>
        <w:numPr>
          <w:ilvl w:val="4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Returns the result of the operation as a scalar or table}</w:t>
      </w:r>
    </w:p>
    <w:p w14:paraId="0EDEB126" w14:textId="7E21404E" w:rsidR="009373E7" w:rsidRDefault="009373E7" w:rsidP="009373E7">
      <w:pPr>
        <w:pStyle w:val="ListParagraph"/>
        <w:numPr>
          <w:ilvl w:val="4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Can be used wherever a query is valid</w:t>
      </w:r>
    </w:p>
    <w:p w14:paraId="0DC421FA" w14:textId="198D173E" w:rsidR="009373E7" w:rsidRDefault="009373E7" w:rsidP="009373E7">
      <w:pPr>
        <w:pStyle w:val="ListParagraph"/>
        <w:numPr>
          <w:ilvl w:val="3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Aggregate functions</w:t>
      </w:r>
    </w:p>
    <w:p w14:paraId="54C1631D" w14:textId="503AA038" w:rsidR="00FF525A" w:rsidRDefault="00FF525A" w:rsidP="009373E7">
      <w:pPr>
        <w:pStyle w:val="ListParagraph"/>
        <w:numPr>
          <w:ilvl w:val="3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Table-Valued Functions (</w:t>
      </w:r>
      <w:r w:rsidRPr="00FF525A">
        <w:rPr>
          <w:rFonts w:asciiTheme="majorBidi" w:hAnsiTheme="majorBidi" w:cstheme="majorBidi"/>
          <w:sz w:val="24"/>
          <w:szCs w:val="24"/>
        </w:rPr>
        <w:t>https://bit.ly/3cz5I8j</w:t>
      </w:r>
      <w:r>
        <w:rPr>
          <w:rFonts w:asciiTheme="majorBidi" w:hAnsiTheme="majorBidi" w:cstheme="majorBidi"/>
          <w:sz w:val="24"/>
          <w:szCs w:val="24"/>
        </w:rPr>
        <w:t>)</w:t>
      </w:r>
    </w:p>
    <w:p w14:paraId="1B7E00DA" w14:textId="1DFFB6ED" w:rsidR="00FF525A" w:rsidRDefault="00FF525A" w:rsidP="00FF525A">
      <w:pPr>
        <w:pStyle w:val="ListParagraph"/>
        <w:numPr>
          <w:ilvl w:val="4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Inline</w:t>
      </w:r>
    </w:p>
    <w:p w14:paraId="76196BAD" w14:textId="1EBB7CF9" w:rsidR="00FF525A" w:rsidRPr="009373E7" w:rsidRDefault="00FF525A" w:rsidP="00FF525A">
      <w:pPr>
        <w:pStyle w:val="ListParagraph"/>
        <w:numPr>
          <w:ilvl w:val="4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Multi-statement</w:t>
      </w:r>
    </w:p>
    <w:p w14:paraId="119568F3" w14:textId="5CACDDCE" w:rsidR="00F85CB5" w:rsidRDefault="00F85CB5" w:rsidP="00F85CB5">
      <w:pPr>
        <w:pStyle w:val="ListParagraph"/>
        <w:numPr>
          <w:ilvl w:val="2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Str</w:t>
      </w:r>
    </w:p>
    <w:p w14:paraId="316B1D18" w14:textId="100D32AC" w:rsidR="00391506" w:rsidRDefault="00391506" w:rsidP="009373E7">
      <w:pPr>
        <w:pStyle w:val="ListParagraph"/>
        <w:numPr>
          <w:ilvl w:val="3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Instead of inputting a commonly-used complex function into every query, functions allow use to streamline code &amp; be more efficient by invoking just the function</w:t>
      </w:r>
    </w:p>
    <w:p w14:paraId="56E42C73" w14:textId="43769E81" w:rsidR="009373E7" w:rsidRDefault="009373E7" w:rsidP="009373E7">
      <w:pPr>
        <w:pStyle w:val="ListParagraph"/>
        <w:numPr>
          <w:ilvl w:val="3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Organized into DB under the programmability folder</w:t>
      </w:r>
    </w:p>
    <w:p w14:paraId="38AB81AC" w14:textId="36163D6A" w:rsidR="009373E7" w:rsidRDefault="009F534F" w:rsidP="009373E7">
      <w:pPr>
        <w:pStyle w:val="ListParagraph"/>
        <w:numPr>
          <w:ilvl w:val="3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Can use IF and WHILE logic blocks</w:t>
      </w:r>
    </w:p>
    <w:p w14:paraId="0E3EE25A" w14:textId="4F398712" w:rsidR="009F534F" w:rsidRDefault="009F534F" w:rsidP="009373E7">
      <w:pPr>
        <w:pStyle w:val="ListParagraph"/>
        <w:numPr>
          <w:ilvl w:val="3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Can call other functions</w:t>
      </w:r>
    </w:p>
    <w:p w14:paraId="6CFFA11E" w14:textId="77CFA04C" w:rsidR="00483650" w:rsidRDefault="00483650" w:rsidP="009373E7">
      <w:pPr>
        <w:pStyle w:val="ListParagraph"/>
        <w:numPr>
          <w:ilvl w:val="3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Can be easily modified using ALTER</w:t>
      </w:r>
    </w:p>
    <w:p w14:paraId="635C4E15" w14:textId="5B511EB5" w:rsidR="00F85CB5" w:rsidRDefault="00F85CB5" w:rsidP="00F85CB5">
      <w:pPr>
        <w:pStyle w:val="ListParagraph"/>
        <w:numPr>
          <w:ilvl w:val="2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Lim</w:t>
      </w:r>
    </w:p>
    <w:p w14:paraId="5213FD7D" w14:textId="6BDA95EC" w:rsidR="009F534F" w:rsidRDefault="009F534F" w:rsidP="009F534F">
      <w:pPr>
        <w:pStyle w:val="ListParagraph"/>
        <w:numPr>
          <w:ilvl w:val="3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Have </w:t>
      </w:r>
      <w:proofErr w:type="spellStart"/>
      <w:r>
        <w:rPr>
          <w:rFonts w:asciiTheme="majorBidi" w:hAnsiTheme="majorBidi" w:cstheme="majorBidi"/>
          <w:sz w:val="24"/>
          <w:szCs w:val="24"/>
        </w:rPr>
        <w:t>readonly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access – cannot input or alter the database</w:t>
      </w:r>
    </w:p>
    <w:p w14:paraId="3BB65EDE" w14:textId="3D947E1F" w:rsidR="00F66D2B" w:rsidRDefault="00F66D2B" w:rsidP="009F534F">
      <w:pPr>
        <w:pStyle w:val="ListParagraph"/>
        <w:numPr>
          <w:ilvl w:val="3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Cannot output multiple result sets</w:t>
      </w:r>
    </w:p>
    <w:p w14:paraId="07E85868" w14:textId="66E4C381" w:rsidR="00E71556" w:rsidRDefault="00E71556" w:rsidP="00E71556">
      <w:pPr>
        <w:pStyle w:val="ListParagraph"/>
        <w:numPr>
          <w:ilvl w:val="3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Does not support error handling via “</w:t>
      </w:r>
      <w:proofErr w:type="spellStart"/>
      <w:r>
        <w:rPr>
          <w:rFonts w:asciiTheme="majorBidi" w:hAnsiTheme="majorBidi" w:cstheme="majorBidi"/>
          <w:sz w:val="24"/>
          <w:szCs w:val="24"/>
        </w:rPr>
        <w:t>try..catch</w:t>
      </w:r>
      <w:proofErr w:type="spellEnd"/>
      <w:r>
        <w:rPr>
          <w:rFonts w:asciiTheme="majorBidi" w:hAnsiTheme="majorBidi" w:cstheme="majorBidi"/>
          <w:sz w:val="24"/>
          <w:szCs w:val="24"/>
        </w:rPr>
        <w:t>”, @error, or @raiseerror</w:t>
      </w:r>
    </w:p>
    <w:p w14:paraId="712D22C6" w14:textId="54006E3E" w:rsidR="00C174DC" w:rsidRPr="00E71556" w:rsidRDefault="00C174DC" w:rsidP="00E71556">
      <w:pPr>
        <w:pStyle w:val="ListParagraph"/>
        <w:numPr>
          <w:ilvl w:val="3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Cannot use SET statements</w:t>
      </w:r>
    </w:p>
    <w:p w14:paraId="6BDE7370" w14:textId="13191FF6" w:rsidR="009373E7" w:rsidRDefault="009373E7" w:rsidP="009373E7">
      <w:pPr>
        <w:pStyle w:val="ListParagraph"/>
        <w:numPr>
          <w:ilvl w:val="1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Scalar = a single value of any datatype that resides in a table</w:t>
      </w:r>
    </w:p>
    <w:p w14:paraId="45EBE41A" w14:textId="577AB2B7" w:rsidR="00CB1E0D" w:rsidRDefault="00CB1E0D" w:rsidP="006D7BBF">
      <w:pPr>
        <w:pStyle w:val="ListParagraph"/>
        <w:numPr>
          <w:ilvl w:val="1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Table-valued parameter = a function parameter that is a table</w:t>
      </w:r>
    </w:p>
    <w:p w14:paraId="59AB1D0B" w14:textId="7D96C862" w:rsidR="00311391" w:rsidRDefault="00391506" w:rsidP="00311391">
      <w:pPr>
        <w:pStyle w:val="ListParagraph"/>
        <w:numPr>
          <w:ilvl w:val="1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Creating a function</w:t>
      </w:r>
      <w:r w:rsidR="00311391">
        <w:rPr>
          <w:rFonts w:asciiTheme="majorBidi" w:hAnsiTheme="majorBidi" w:cstheme="majorBidi"/>
          <w:sz w:val="24"/>
          <w:szCs w:val="24"/>
        </w:rPr>
        <w:t>:</w:t>
      </w:r>
    </w:p>
    <w:p w14:paraId="1C9259FB" w14:textId="1055D974" w:rsidR="00311391" w:rsidRDefault="00311391" w:rsidP="00311391">
      <w:pPr>
        <w:pStyle w:val="ListParagraph"/>
        <w:numPr>
          <w:ilvl w:val="2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CREATE FUNCTION + name</w:t>
      </w:r>
    </w:p>
    <w:p w14:paraId="4883F45B" w14:textId="6B34A20D" w:rsidR="00311391" w:rsidRDefault="00311391" w:rsidP="00311391">
      <w:pPr>
        <w:pStyle w:val="ListParagraph"/>
        <w:numPr>
          <w:ilvl w:val="2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Parameter selection: Choose parameters/columns/factors to be used in operation</w:t>
      </w:r>
    </w:p>
    <w:p w14:paraId="5D39C043" w14:textId="31695B65" w:rsidR="00311391" w:rsidRDefault="00311391" w:rsidP="00311391">
      <w:pPr>
        <w:pStyle w:val="ListParagraph"/>
        <w:numPr>
          <w:ilvl w:val="2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RETURN datatype</w:t>
      </w:r>
    </w:p>
    <w:p w14:paraId="353FD8B3" w14:textId="6862A03E" w:rsidR="00311391" w:rsidRDefault="00311391" w:rsidP="00311391">
      <w:pPr>
        <w:pStyle w:val="ListParagraph"/>
        <w:numPr>
          <w:ilvl w:val="2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RETURN statement: operational content of the function</w:t>
      </w:r>
    </w:p>
    <w:p w14:paraId="10D22FDF" w14:textId="547B56C0" w:rsidR="00311391" w:rsidRPr="00311391" w:rsidRDefault="00311391" w:rsidP="00311391">
      <w:pPr>
        <w:pStyle w:val="ListParagraph"/>
        <w:numPr>
          <w:ilvl w:val="3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Make sure the RETURN stat</w:t>
      </w:r>
      <w:r w:rsidR="009F534F">
        <w:rPr>
          <w:rFonts w:asciiTheme="majorBidi" w:hAnsiTheme="majorBidi" w:cstheme="majorBidi"/>
          <w:sz w:val="24"/>
          <w:szCs w:val="24"/>
        </w:rPr>
        <w:t>e</w:t>
      </w:r>
      <w:r>
        <w:rPr>
          <w:rFonts w:asciiTheme="majorBidi" w:hAnsiTheme="majorBidi" w:cstheme="majorBidi"/>
          <w:sz w:val="24"/>
          <w:szCs w:val="24"/>
        </w:rPr>
        <w:t xml:space="preserve">ment gives only </w:t>
      </w:r>
      <w:r>
        <w:rPr>
          <w:rFonts w:asciiTheme="majorBidi" w:hAnsiTheme="majorBidi" w:cstheme="majorBidi"/>
          <w:b/>
          <w:bCs/>
          <w:sz w:val="24"/>
          <w:szCs w:val="24"/>
        </w:rPr>
        <w:t>one</w:t>
      </w:r>
      <w:r>
        <w:rPr>
          <w:rFonts w:asciiTheme="majorBidi" w:hAnsiTheme="majorBidi" w:cstheme="majorBidi"/>
          <w:sz w:val="24"/>
          <w:szCs w:val="24"/>
        </w:rPr>
        <w:t xml:space="preserve"> output by using parentheses correctly as needed</w:t>
      </w:r>
    </w:p>
    <w:p w14:paraId="1B258B34" w14:textId="144DE77B" w:rsidR="00311391" w:rsidRPr="00311391" w:rsidRDefault="00311391" w:rsidP="00311391">
      <w:pPr>
        <w:pStyle w:val="ListParagraph"/>
        <w:numPr>
          <w:ilvl w:val="2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End</w:t>
      </w:r>
    </w:p>
    <w:p w14:paraId="068FBB41" w14:textId="4A26BA3F" w:rsidR="006D7BBF" w:rsidRDefault="00311391" w:rsidP="006D7BBF">
      <w:pPr>
        <w:pStyle w:val="ListParagraph"/>
        <w:numPr>
          <w:ilvl w:val="1"/>
          <w:numId w:val="1"/>
        </w:numPr>
        <w:rPr>
          <w:rFonts w:asciiTheme="majorBidi" w:hAnsiTheme="majorBidi" w:cstheme="majorBidi"/>
          <w:sz w:val="24"/>
          <w:szCs w:val="24"/>
        </w:rPr>
      </w:pPr>
      <w:r w:rsidRPr="00311391">
        <w:rPr>
          <w:rFonts w:asciiTheme="majorBidi" w:hAnsiTheme="majorBidi" w:cstheme="majorBidi"/>
          <w:noProof/>
          <w:sz w:val="24"/>
          <w:szCs w:val="24"/>
        </w:rPr>
        <w:lastRenderedPageBreak/>
        <w:drawing>
          <wp:inline distT="0" distB="0" distL="0" distR="0" wp14:anchorId="4AC3EB69" wp14:editId="6F6F3CDF">
            <wp:extent cx="5943600" cy="23050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05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6D7BB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FC7498B"/>
    <w:multiLevelType w:val="hybridMultilevel"/>
    <w:tmpl w:val="5BF8D54C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cwsDC3BGILI3MLUyUdpeDU4uLM/DyQAtNaAESH3SIsAAAA"/>
  </w:docVars>
  <w:rsids>
    <w:rsidRoot w:val="00A3318B"/>
    <w:rsid w:val="00095152"/>
    <w:rsid w:val="0014351A"/>
    <w:rsid w:val="001739FC"/>
    <w:rsid w:val="0023311A"/>
    <w:rsid w:val="002A3EAE"/>
    <w:rsid w:val="002A3FAB"/>
    <w:rsid w:val="002D207F"/>
    <w:rsid w:val="00311391"/>
    <w:rsid w:val="00391506"/>
    <w:rsid w:val="003A5A68"/>
    <w:rsid w:val="00474235"/>
    <w:rsid w:val="00483650"/>
    <w:rsid w:val="004E419D"/>
    <w:rsid w:val="00547601"/>
    <w:rsid w:val="00590533"/>
    <w:rsid w:val="005A77C4"/>
    <w:rsid w:val="00642563"/>
    <w:rsid w:val="006C1272"/>
    <w:rsid w:val="006D7BBF"/>
    <w:rsid w:val="00921D53"/>
    <w:rsid w:val="009373E7"/>
    <w:rsid w:val="0097411F"/>
    <w:rsid w:val="009A3757"/>
    <w:rsid w:val="009A436D"/>
    <w:rsid w:val="009C76BA"/>
    <w:rsid w:val="009D570F"/>
    <w:rsid w:val="009F534F"/>
    <w:rsid w:val="00A3318B"/>
    <w:rsid w:val="00AF702D"/>
    <w:rsid w:val="00B04363"/>
    <w:rsid w:val="00BB59F1"/>
    <w:rsid w:val="00BC45A8"/>
    <w:rsid w:val="00BD20FE"/>
    <w:rsid w:val="00C174DC"/>
    <w:rsid w:val="00C701B2"/>
    <w:rsid w:val="00C944CB"/>
    <w:rsid w:val="00CB1E0D"/>
    <w:rsid w:val="00CD0758"/>
    <w:rsid w:val="00D50CCA"/>
    <w:rsid w:val="00D83E20"/>
    <w:rsid w:val="00E23557"/>
    <w:rsid w:val="00E71556"/>
    <w:rsid w:val="00ED36A7"/>
    <w:rsid w:val="00EF5FA1"/>
    <w:rsid w:val="00F66D2B"/>
    <w:rsid w:val="00F85CB5"/>
    <w:rsid w:val="00FB0184"/>
    <w:rsid w:val="00FF52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C27F47"/>
  <w15:chartTrackingRefBased/>
  <w15:docId w15:val="{88A102C8-E05D-491E-9B9B-48F77FF0D4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3318B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C944C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944C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944C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944C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944CB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6</TotalTime>
  <Pages>6</Pages>
  <Words>866</Words>
  <Characters>4941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tian Romero</dc:creator>
  <cp:keywords/>
  <dc:description/>
  <cp:lastModifiedBy>Christian Romero</cp:lastModifiedBy>
  <cp:revision>40</cp:revision>
  <dcterms:created xsi:type="dcterms:W3CDTF">2021-06-11T15:07:00Z</dcterms:created>
  <dcterms:modified xsi:type="dcterms:W3CDTF">2021-06-14T16:06:00Z</dcterms:modified>
</cp:coreProperties>
</file>